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9E56FD" w14:textId="77777777" w:rsidR="00014DAF" w:rsidRDefault="00014DAF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8F9A66" w14:textId="1F6080E5" w:rsidR="00A923F5" w:rsidRPr="002E6282" w:rsidRDefault="00DA14D8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5156CF1C" w14:textId="24F6BCF4" w:rsidR="002E6282" w:rsidRPr="002E6282" w:rsidRDefault="002E6282" w:rsidP="002E62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Data: </w:t>
      </w:r>
      <w:r w:rsidRPr="002E6282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B097558" w14:textId="5F86BE51" w:rsidR="008E1446" w:rsidRPr="002E6282" w:rsidRDefault="002E6282" w:rsidP="002E628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  <w:r w:rsidR="00EE7B5F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ab/>
      </w:r>
      <w:r w:rsidR="00553021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</w:t>
      </w:r>
      <w:r w:rsidR="00EB73D6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        </w:t>
      </w:r>
    </w:p>
    <w:p w14:paraId="74E78EA0" w14:textId="77777777" w:rsidR="008E1446" w:rsidRPr="002E6282" w:rsidRDefault="008E1446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16"/>
          <w:szCs w:val="16"/>
          <w:lang w:eastAsia="en-US"/>
        </w:rPr>
      </w:pPr>
    </w:p>
    <w:p w14:paraId="43E2E2AB" w14:textId="4C65712D" w:rsidR="008E1446" w:rsidRPr="002E6282" w:rsidRDefault="008E1446" w:rsidP="008E1446">
      <w:pPr>
        <w:spacing w:before="100" w:after="100"/>
        <w:ind w:right="4"/>
        <w:jc w:val="center"/>
        <w:rPr>
          <w:rFonts w:asciiTheme="minorHAnsi" w:hAnsiTheme="minorHAnsi" w:cstheme="minorHAnsi"/>
          <w:snapToGrid w:val="0"/>
          <w:sz w:val="22"/>
        </w:rPr>
      </w:pPr>
      <w:r w:rsidRPr="002E6282">
        <w:rPr>
          <w:rFonts w:asciiTheme="minorHAnsi" w:hAnsiTheme="minorHAnsi" w:cstheme="minorHAnsi"/>
          <w:b/>
          <w:snapToGrid w:val="0"/>
          <w:sz w:val="22"/>
        </w:rPr>
        <w:t xml:space="preserve">Wymagania i specyfikacja techniczna na </w:t>
      </w:r>
      <w:r w:rsidR="00510E81" w:rsidRPr="002E6282">
        <w:rPr>
          <w:rFonts w:asciiTheme="minorHAnsi" w:hAnsiTheme="minorHAnsi" w:cstheme="minorHAnsi"/>
          <w:b/>
          <w:snapToGrid w:val="0"/>
          <w:sz w:val="22"/>
        </w:rPr>
        <w:t xml:space="preserve"> </w:t>
      </w:r>
      <w:r w:rsidR="00D74BE0">
        <w:rPr>
          <w:rFonts w:asciiTheme="minorHAnsi" w:hAnsiTheme="minorHAnsi" w:cstheme="minorHAnsi"/>
          <w:b/>
          <w:snapToGrid w:val="0"/>
          <w:sz w:val="22"/>
        </w:rPr>
        <w:t xml:space="preserve">dostawę </w:t>
      </w:r>
      <w:r w:rsidR="006B2160" w:rsidRPr="006B2160">
        <w:rPr>
          <w:rFonts w:asciiTheme="minorHAnsi" w:hAnsiTheme="minorHAnsi" w:cstheme="minorHAnsi"/>
          <w:b/>
          <w:iCs/>
          <w:snapToGrid w:val="0"/>
          <w:sz w:val="22"/>
        </w:rPr>
        <w:t>Analizator widma optycznego laserów kaskadowych emitujących w zakresie średniej podczerwieni wraz z akcesoriami</w:t>
      </w:r>
    </w:p>
    <w:p w14:paraId="57D235E9" w14:textId="77777777" w:rsidR="008E1446" w:rsidRDefault="008E1446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tbl>
      <w:tblPr>
        <w:tblW w:w="9923" w:type="dxa"/>
        <w:tblInd w:w="-459" w:type="dxa"/>
        <w:tblLook w:val="0000" w:firstRow="0" w:lastRow="0" w:firstColumn="0" w:lastColumn="0" w:noHBand="0" w:noVBand="0"/>
      </w:tblPr>
      <w:tblGrid>
        <w:gridCol w:w="567"/>
        <w:gridCol w:w="1751"/>
        <w:gridCol w:w="5337"/>
        <w:gridCol w:w="2268"/>
      </w:tblGrid>
      <w:tr w:rsidR="006B2160" w:rsidRPr="006B2160" w14:paraId="3F087552" w14:textId="77777777" w:rsidTr="00905432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A7C94B6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Lp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861D75E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Nazwa parametru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901567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Wymagani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1EB9A" w14:textId="03624338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  <w:t xml:space="preserve">Kolumna </w:t>
            </w:r>
            <w:r w:rsidR="00AC7F23"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  <w:t xml:space="preserve">do wypełnienia przez oferenta  </w:t>
            </w:r>
          </w:p>
        </w:tc>
      </w:tr>
      <w:tr w:rsidR="006B2160" w:rsidRPr="006B2160" w14:paraId="0A280B7A" w14:textId="77777777" w:rsidTr="00905432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289A6BA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Cs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Cs/>
                <w:szCs w:val="18"/>
                <w:lang w:eastAsia="ar-SA"/>
              </w:rPr>
              <w:t>1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5CE028A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Cs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Cs/>
                <w:szCs w:val="18"/>
                <w:lang w:eastAsia="ar-SA"/>
              </w:rPr>
              <w:t>2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B444139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Cs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Cs/>
                <w:szCs w:val="18"/>
                <w:lang w:eastAsia="ar-SA"/>
              </w:rPr>
              <w:t>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7006C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Cs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Cs/>
                <w:sz w:val="18"/>
                <w:szCs w:val="18"/>
                <w:lang w:eastAsia="ar-SA"/>
              </w:rPr>
              <w:t>4</w:t>
            </w:r>
          </w:p>
        </w:tc>
      </w:tr>
      <w:tr w:rsidR="006B2160" w:rsidRPr="006B2160" w14:paraId="35C8AC9A" w14:textId="77777777" w:rsidTr="00905432">
        <w:trPr>
          <w:trHeight w:val="28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D4CEB70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1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AF0F04B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Typ urządzenia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83F4776" w14:textId="77777777" w:rsidR="006B2160" w:rsidRPr="006B2160" w:rsidRDefault="006B2160" w:rsidP="006B2160">
            <w:pPr>
              <w:suppressAutoHyphens/>
              <w:snapToGrid w:val="0"/>
              <w:rPr>
                <w:rFonts w:ascii="Arial" w:hAnsi="Arial" w:cs="Arial"/>
                <w:szCs w:val="18"/>
                <w:lang w:eastAsia="ar-SA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54804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hAnsi="Arial" w:cs="Arial"/>
                <w:szCs w:val="18"/>
                <w:lang w:eastAsia="ar-SA"/>
              </w:rPr>
            </w:pPr>
            <w:r w:rsidRPr="006B2160">
              <w:rPr>
                <w:rFonts w:ascii="Arial" w:hAnsi="Arial" w:cs="Arial"/>
                <w:szCs w:val="18"/>
              </w:rPr>
              <w:t>podać</w:t>
            </w:r>
          </w:p>
        </w:tc>
      </w:tr>
      <w:tr w:rsidR="006B2160" w:rsidRPr="006B2160" w14:paraId="665F3853" w14:textId="77777777" w:rsidTr="00905432">
        <w:trPr>
          <w:trHeight w:val="28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E92600B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2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7B6682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Rok produkcji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9183AE8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hAnsi="Arial" w:cs="Arial"/>
                <w:szCs w:val="18"/>
                <w:lang w:eastAsia="ar-SA"/>
              </w:rPr>
            </w:pPr>
            <w:r w:rsidRPr="006B2160">
              <w:rPr>
                <w:rFonts w:ascii="Arial" w:hAnsi="Arial" w:cs="Arial"/>
                <w:szCs w:val="18"/>
                <w:lang w:eastAsia="ar-SA"/>
              </w:rPr>
              <w:t>2021 / 2022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89A2B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hAnsi="Arial" w:cs="Arial"/>
                <w:szCs w:val="18"/>
                <w:lang w:eastAsia="ar-SA"/>
              </w:rPr>
            </w:pPr>
            <w:r w:rsidRPr="006B2160">
              <w:rPr>
                <w:rFonts w:ascii="Arial" w:hAnsi="Arial" w:cs="Arial"/>
                <w:szCs w:val="18"/>
              </w:rPr>
              <w:t>potwierdzić</w:t>
            </w:r>
          </w:p>
        </w:tc>
      </w:tr>
      <w:tr w:rsidR="006B2160" w:rsidRPr="006B2160" w14:paraId="631871BB" w14:textId="77777777" w:rsidTr="00905432">
        <w:trPr>
          <w:trHeight w:val="28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E00C26F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3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2E3006F3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Kraj producenta urządzenia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3875E0A" w14:textId="77777777" w:rsidR="006B2160" w:rsidRPr="006B2160" w:rsidRDefault="006B2160" w:rsidP="006B2160">
            <w:pPr>
              <w:suppressAutoHyphens/>
              <w:snapToGrid w:val="0"/>
              <w:rPr>
                <w:rFonts w:ascii="Arial" w:hAnsi="Arial" w:cs="Arial"/>
                <w:szCs w:val="18"/>
                <w:lang w:eastAsia="ar-SA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2F5D3A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hAnsi="Arial" w:cs="Arial"/>
                <w:szCs w:val="18"/>
                <w:lang w:eastAsia="ar-SA"/>
              </w:rPr>
            </w:pPr>
            <w:r w:rsidRPr="006B2160">
              <w:rPr>
                <w:rFonts w:ascii="Arial" w:hAnsi="Arial" w:cs="Arial"/>
                <w:szCs w:val="18"/>
              </w:rPr>
              <w:t>podać</w:t>
            </w:r>
          </w:p>
        </w:tc>
      </w:tr>
      <w:tr w:rsidR="006B2160" w:rsidRPr="006B2160" w14:paraId="3F7B9BFF" w14:textId="77777777" w:rsidTr="00905432">
        <w:trPr>
          <w:trHeight w:val="28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BCFEFEC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4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333F42C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Producent urządzenia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B2B01BE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Cs w:val="18"/>
                <w:lang w:eastAsia="ar-SA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EB3FB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podać</w:t>
            </w:r>
          </w:p>
        </w:tc>
      </w:tr>
      <w:tr w:rsidR="006B2160" w:rsidRPr="006B2160" w14:paraId="27B96A82" w14:textId="77777777" w:rsidTr="00905432">
        <w:trPr>
          <w:trHeight w:val="28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41C4A33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5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C5741B8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 xml:space="preserve">Urządzenie 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A811CB7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fabrycznie now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76F65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potwierdzić</w:t>
            </w:r>
          </w:p>
        </w:tc>
      </w:tr>
      <w:tr w:rsidR="006B2160" w:rsidRPr="006B2160" w14:paraId="3FED9AF5" w14:textId="77777777" w:rsidTr="00905432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F37B786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6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7884F4B" w14:textId="77777777" w:rsidR="006B2160" w:rsidRPr="006B2160" w:rsidRDefault="006B2160" w:rsidP="006B2160">
            <w:pPr>
              <w:suppressAutoHyphens/>
              <w:snapToGrid w:val="0"/>
              <w:ind w:left="33"/>
              <w:rPr>
                <w:rFonts w:ascii="Arial" w:eastAsia="Arial" w:hAnsi="Arial" w:cs="Arial"/>
                <w:lang w:eastAsia="ar-SA"/>
              </w:rPr>
            </w:pPr>
            <w:r w:rsidRPr="006B2160">
              <w:rPr>
                <w:rFonts w:ascii="Arial" w:eastAsia="Arial" w:hAnsi="Arial" w:cs="Arial"/>
                <w:lang w:eastAsia="ar-SA"/>
              </w:rPr>
              <w:t>Parametry podstawowe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356D240" w14:textId="77777777" w:rsidR="006B2160" w:rsidRPr="006B2160" w:rsidRDefault="006B2160" w:rsidP="006B2160">
            <w:pPr>
              <w:numPr>
                <w:ilvl w:val="0"/>
                <w:numId w:val="80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 xml:space="preserve">Zakres spektralny zawierający: 2 – 11 </w:t>
            </w:r>
            <w:r w:rsidRPr="006B2160">
              <w:rPr>
                <w:rFonts w:ascii="Arial" w:eastAsia="Arial" w:hAnsi="Arial" w:cs="Arial"/>
                <w:lang w:eastAsia="ar-SA"/>
              </w:rPr>
              <w:t>µ</w:t>
            </w:r>
            <w:r w:rsidRPr="006B2160">
              <w:rPr>
                <w:rFonts w:ascii="Arial" w:eastAsia="Arial" w:hAnsi="Arial"/>
                <w:lang w:eastAsia="ar-SA"/>
              </w:rPr>
              <w:t>m (lub szerszy)</w:t>
            </w:r>
          </w:p>
          <w:p w14:paraId="64CCD191" w14:textId="77777777" w:rsidR="006B2160" w:rsidRPr="006B2160" w:rsidRDefault="006B2160" w:rsidP="006B2160">
            <w:pPr>
              <w:suppressAutoHyphens/>
              <w:ind w:left="409"/>
              <w:rPr>
                <w:rFonts w:ascii="Arial" w:eastAsia="Arial" w:hAnsi="Arial"/>
                <w:lang w:eastAsia="ar-SA"/>
              </w:rPr>
            </w:pPr>
          </w:p>
          <w:p w14:paraId="20908C4F" w14:textId="77777777" w:rsidR="006B2160" w:rsidRPr="006B2160" w:rsidRDefault="006B2160" w:rsidP="006B2160">
            <w:pPr>
              <w:numPr>
                <w:ilvl w:val="0"/>
                <w:numId w:val="80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 xml:space="preserve">Pomiary spektralne w zakresie 2-11 </w:t>
            </w:r>
            <w:r w:rsidRPr="006B2160">
              <w:rPr>
                <w:rFonts w:ascii="Arial" w:eastAsia="Arial" w:hAnsi="Arial" w:cs="Arial"/>
                <w:lang w:eastAsia="ar-SA"/>
              </w:rPr>
              <w:t>µ</w:t>
            </w:r>
            <w:r w:rsidRPr="006B2160">
              <w:rPr>
                <w:rFonts w:ascii="Arial" w:eastAsia="Arial" w:hAnsi="Arial"/>
                <w:lang w:eastAsia="ar-SA"/>
              </w:rPr>
              <w:t>m możliwe bez konieczności wymiany detektora</w:t>
            </w:r>
          </w:p>
          <w:p w14:paraId="64636400" w14:textId="77777777" w:rsidR="006B2160" w:rsidRPr="006B2160" w:rsidRDefault="006B2160" w:rsidP="006B2160">
            <w:pPr>
              <w:suppressAutoHyphens/>
              <w:rPr>
                <w:rFonts w:ascii="Arial" w:eastAsia="Arial" w:hAnsi="Arial"/>
                <w:lang w:eastAsia="ar-SA"/>
              </w:rPr>
            </w:pPr>
          </w:p>
          <w:p w14:paraId="540041C5" w14:textId="77777777" w:rsidR="006B2160" w:rsidRPr="006B2160" w:rsidRDefault="006B2160" w:rsidP="006B2160">
            <w:pPr>
              <w:numPr>
                <w:ilvl w:val="0"/>
                <w:numId w:val="80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 xml:space="preserve">Rozdzielczość spektralna: </w:t>
            </w:r>
            <w:r w:rsidRPr="006B2160">
              <w:rPr>
                <w:rFonts w:ascii="Arial" w:eastAsia="Arial" w:hAnsi="Arial" w:cs="Arial"/>
                <w:lang w:eastAsia="ar-SA"/>
              </w:rPr>
              <w:t>≤</w:t>
            </w:r>
            <w:r w:rsidRPr="006B2160">
              <w:rPr>
                <w:rFonts w:ascii="Arial" w:eastAsia="Arial" w:hAnsi="Arial"/>
                <w:lang w:eastAsia="ar-SA"/>
              </w:rPr>
              <w:t xml:space="preserve"> 0,5 cm</w:t>
            </w:r>
            <w:r w:rsidRPr="006B2160">
              <w:rPr>
                <w:rFonts w:ascii="Arial" w:eastAsia="Arial" w:hAnsi="Arial"/>
                <w:vertAlign w:val="superscript"/>
                <w:lang w:eastAsia="ar-SA"/>
              </w:rPr>
              <w:t>-1</w:t>
            </w:r>
          </w:p>
          <w:p w14:paraId="28E80061" w14:textId="77777777" w:rsidR="006B2160" w:rsidRPr="006B2160" w:rsidRDefault="006B2160" w:rsidP="006B2160">
            <w:pPr>
              <w:suppressAutoHyphens/>
              <w:rPr>
                <w:rFonts w:ascii="Arial" w:eastAsia="Arial" w:hAnsi="Arial"/>
                <w:lang w:eastAsia="ar-SA"/>
              </w:rPr>
            </w:pPr>
          </w:p>
          <w:p w14:paraId="67634C99" w14:textId="77777777" w:rsidR="006B2160" w:rsidRPr="006B2160" w:rsidRDefault="006B2160" w:rsidP="006B2160">
            <w:pPr>
              <w:suppressAutoHyphens/>
              <w:rPr>
                <w:rFonts w:ascii="Arial" w:eastAsia="Arial" w:hAnsi="Arial"/>
                <w:lang w:eastAsia="ar-SA"/>
              </w:rPr>
            </w:pPr>
          </w:p>
          <w:p w14:paraId="677E6EBC" w14:textId="77777777" w:rsidR="006B2160" w:rsidRPr="006B2160" w:rsidRDefault="006B2160" w:rsidP="006B2160">
            <w:pPr>
              <w:numPr>
                <w:ilvl w:val="0"/>
                <w:numId w:val="80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Zasilanie 230V</w:t>
            </w:r>
          </w:p>
          <w:p w14:paraId="786B0460" w14:textId="77777777" w:rsidR="006B2160" w:rsidRPr="006B2160" w:rsidRDefault="006B2160" w:rsidP="006B2160">
            <w:pPr>
              <w:suppressAutoHyphens/>
              <w:rPr>
                <w:rFonts w:ascii="Arial" w:eastAsia="Arial" w:hAnsi="Arial"/>
                <w:lang w:eastAsia="ar-SA"/>
              </w:rPr>
            </w:pPr>
          </w:p>
          <w:p w14:paraId="3C93CE29" w14:textId="77777777" w:rsidR="006B2160" w:rsidRPr="006B2160" w:rsidRDefault="006B2160" w:rsidP="006B2160">
            <w:pPr>
              <w:numPr>
                <w:ilvl w:val="0"/>
                <w:numId w:val="80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Kontrola urządzenia automatyczna z wbudowanym interfejsem USB i/lub GPIB (IEE488). Urządzenie wyposażone i sterowane przez komputer.</w:t>
            </w:r>
          </w:p>
          <w:p w14:paraId="0D58DB55" w14:textId="77777777" w:rsidR="006B2160" w:rsidRPr="006B2160" w:rsidRDefault="006B2160" w:rsidP="006B2160">
            <w:pPr>
              <w:numPr>
                <w:ilvl w:val="0"/>
                <w:numId w:val="80"/>
              </w:numPr>
              <w:suppressAutoHyphens/>
              <w:snapToGrid w:val="0"/>
              <w:ind w:left="409"/>
              <w:rPr>
                <w:rFonts w:ascii="Arial" w:eastAsia="Arial" w:hAnsi="Arial" w:cs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Dostępne sterowniki pod LabView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D2191" w14:textId="77153C15" w:rsidR="006B2160" w:rsidRPr="006B2160" w:rsidRDefault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 xml:space="preserve">potwierdzić </w:t>
            </w:r>
          </w:p>
        </w:tc>
      </w:tr>
      <w:tr w:rsidR="006B2160" w:rsidRPr="006B2160" w14:paraId="43D5F08A" w14:textId="77777777" w:rsidTr="00905432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95E7655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Cs w:val="18"/>
                <w:lang w:eastAsia="ar-SA"/>
              </w:rPr>
              <w:t>7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7EE5FBD" w14:textId="77777777" w:rsidR="006B2160" w:rsidRPr="006B2160" w:rsidRDefault="006B2160" w:rsidP="006B2160">
            <w:pPr>
              <w:suppressAutoHyphens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Wejścia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EDBACB9" w14:textId="77777777" w:rsidR="006B2160" w:rsidRPr="006B2160" w:rsidRDefault="006B2160" w:rsidP="006B2160">
            <w:pPr>
              <w:numPr>
                <w:ilvl w:val="0"/>
                <w:numId w:val="79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Wejście światłowodowe kompatybilne ze światłowodami jednomodowymi i wielomodowymi typu FC/PC</w:t>
            </w:r>
          </w:p>
          <w:p w14:paraId="7C7E37F4" w14:textId="77777777" w:rsidR="006B2160" w:rsidRPr="006B2160" w:rsidRDefault="006B2160" w:rsidP="006B2160">
            <w:pPr>
              <w:numPr>
                <w:ilvl w:val="0"/>
                <w:numId w:val="79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Wejście typu „free-space” wyposażone w laser centrujący</w:t>
            </w:r>
          </w:p>
          <w:p w14:paraId="11358A7F" w14:textId="77777777" w:rsidR="006B2160" w:rsidRPr="006B2160" w:rsidRDefault="006B2160" w:rsidP="006B2160">
            <w:pPr>
              <w:suppressAutoHyphens/>
              <w:ind w:left="409"/>
              <w:rPr>
                <w:rFonts w:ascii="Arial" w:eastAsia="Arial" w:hAnsi="Arial"/>
                <w:lang w:eastAsia="ar-SA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0EF18B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Cs w:val="18"/>
                <w:lang w:eastAsia="ar-SA"/>
              </w:rPr>
              <w:t>potwierdzić</w:t>
            </w:r>
          </w:p>
          <w:p w14:paraId="2E553F4F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</w:p>
          <w:p w14:paraId="176A7D10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</w:p>
          <w:p w14:paraId="72E12F06" w14:textId="77777777" w:rsidR="006B2160" w:rsidRPr="006B2160" w:rsidRDefault="006B2160" w:rsidP="00AC7F23">
            <w:pPr>
              <w:suppressAutoHyphens/>
              <w:snapToGrid w:val="0"/>
              <w:jc w:val="center"/>
              <w:rPr>
                <w:rFonts w:ascii="Arial" w:eastAsia="Arial" w:hAnsi="Arial" w:cs="Arial"/>
                <w:szCs w:val="18"/>
                <w:lang w:eastAsia="ar-SA"/>
              </w:rPr>
            </w:pPr>
          </w:p>
        </w:tc>
      </w:tr>
      <w:tr w:rsidR="006B2160" w:rsidRPr="006B2160" w14:paraId="0CE6376B" w14:textId="77777777" w:rsidTr="00905432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179C59D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  <w:t>8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79EC598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 w:val="18"/>
                <w:szCs w:val="18"/>
                <w:lang w:eastAsia="ar-SA"/>
              </w:rPr>
              <w:t>Montaż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10F1C7A" w14:textId="77777777" w:rsidR="006B2160" w:rsidRPr="006B2160" w:rsidRDefault="006B2160" w:rsidP="006B2160">
            <w:pPr>
              <w:numPr>
                <w:ilvl w:val="0"/>
                <w:numId w:val="79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 xml:space="preserve">Urządzenie dostarczone wraz ze stołem optycznym </w:t>
            </w:r>
          </w:p>
          <w:p w14:paraId="1BC46BD5" w14:textId="77777777" w:rsidR="006B2160" w:rsidRPr="006B2160" w:rsidRDefault="006B2160" w:rsidP="006B2160">
            <w:pPr>
              <w:numPr>
                <w:ilvl w:val="0"/>
                <w:numId w:val="79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Stół optyczny z blatem typu „Honeycomb” (Długość x Szerokość x Wysokość) minimalnych: 2,5 m x 1,5 m x 0,9 m oraz zawierający siatkę otworów M6</w:t>
            </w:r>
          </w:p>
          <w:p w14:paraId="5969995A" w14:textId="77777777" w:rsidR="006B2160" w:rsidRPr="006B2160" w:rsidRDefault="006B2160" w:rsidP="006B2160">
            <w:pPr>
              <w:numPr>
                <w:ilvl w:val="0"/>
                <w:numId w:val="79"/>
              </w:numPr>
              <w:suppressAutoHyphens/>
              <w:ind w:left="409"/>
              <w:rPr>
                <w:rFonts w:ascii="Arial" w:eastAsia="Arial" w:hAnsi="Arial"/>
                <w:lang w:eastAsia="ar-SA"/>
              </w:rPr>
            </w:pPr>
            <w:r w:rsidRPr="006B2160">
              <w:rPr>
                <w:rFonts w:ascii="Arial" w:eastAsia="Arial" w:hAnsi="Arial"/>
                <w:lang w:eastAsia="ar-SA"/>
              </w:rPr>
              <w:t>Montaż stołu wyposażony w system izolacji drgań</w:t>
            </w:r>
          </w:p>
          <w:p w14:paraId="432CFCC5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9DAB3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 w:val="18"/>
                <w:szCs w:val="18"/>
                <w:lang w:eastAsia="ar-SA"/>
              </w:rPr>
              <w:t>potwierdzić</w:t>
            </w:r>
          </w:p>
          <w:p w14:paraId="428BEBEA" w14:textId="3521A3F6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 w:val="18"/>
                <w:szCs w:val="18"/>
                <w:lang w:eastAsia="ar-SA"/>
              </w:rPr>
            </w:pPr>
          </w:p>
        </w:tc>
      </w:tr>
      <w:tr w:rsidR="006B2160" w:rsidRPr="006B2160" w14:paraId="1349CDCF" w14:textId="77777777" w:rsidTr="00905432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6E8BB51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b/>
                <w:sz w:val="18"/>
                <w:szCs w:val="18"/>
                <w:lang w:eastAsia="ar-SA"/>
              </w:rPr>
              <w:t>9.</w:t>
            </w:r>
          </w:p>
        </w:tc>
        <w:tc>
          <w:tcPr>
            <w:tcW w:w="1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966FC26" w14:textId="77777777" w:rsidR="006B2160" w:rsidRPr="006B2160" w:rsidRDefault="006B2160" w:rsidP="006B2160">
            <w:pPr>
              <w:suppressAutoHyphens/>
              <w:snapToGrid w:val="0"/>
              <w:rPr>
                <w:rFonts w:ascii="Arial" w:eastAsia="Arial" w:hAnsi="Arial" w:cs="Arial"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 w:val="18"/>
                <w:szCs w:val="18"/>
                <w:lang w:eastAsia="ar-SA"/>
              </w:rPr>
              <w:t>Instrukcja obsługi, instrukcja programowania oraz dokumentacja techniczna  w języku polskim lub angielskim</w:t>
            </w:r>
          </w:p>
        </w:tc>
        <w:tc>
          <w:tcPr>
            <w:tcW w:w="5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EE42308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 w:val="18"/>
                <w:szCs w:val="18"/>
                <w:lang w:eastAsia="ar-SA"/>
              </w:rPr>
            </w:pPr>
            <w:r w:rsidRPr="006B2160">
              <w:rPr>
                <w:rFonts w:ascii="Arial" w:eastAsia="Arial" w:hAnsi="Arial" w:cs="Arial"/>
                <w:sz w:val="18"/>
                <w:szCs w:val="18"/>
                <w:lang w:eastAsia="ar-SA"/>
              </w:rPr>
              <w:t>zapewnion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0D2F4" w14:textId="77777777" w:rsidR="006B2160" w:rsidRPr="006B2160" w:rsidRDefault="006B2160" w:rsidP="006B2160">
            <w:pPr>
              <w:suppressAutoHyphens/>
              <w:snapToGrid w:val="0"/>
              <w:jc w:val="center"/>
              <w:rPr>
                <w:rFonts w:ascii="Arial" w:eastAsia="Arial" w:hAnsi="Arial" w:cs="Arial"/>
                <w:sz w:val="18"/>
                <w:szCs w:val="16"/>
                <w:lang w:eastAsia="ar-SA"/>
              </w:rPr>
            </w:pPr>
            <w:r w:rsidRPr="006B2160">
              <w:rPr>
                <w:rFonts w:ascii="Arial" w:eastAsia="Arial" w:hAnsi="Arial" w:cs="Arial"/>
                <w:sz w:val="18"/>
                <w:szCs w:val="18"/>
                <w:lang w:eastAsia="ar-SA"/>
              </w:rPr>
              <w:t>potwierdzić</w:t>
            </w:r>
          </w:p>
        </w:tc>
      </w:tr>
    </w:tbl>
    <w:p w14:paraId="261F816A" w14:textId="77777777" w:rsidR="00B57D4A" w:rsidRPr="00014DAF" w:rsidRDefault="00B57D4A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4D44EA1D" w14:textId="77777777" w:rsidR="00B355D6" w:rsidRDefault="00B355D6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F69BEC" w14:textId="77777777" w:rsidR="00AC7F23" w:rsidRDefault="00AC7F23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C8994F" w14:textId="77777777" w:rsidR="00AC7F23" w:rsidRDefault="00AC7F23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AE26BE" w14:textId="77777777" w:rsidR="00AC7F23" w:rsidRDefault="00AC7F23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1125F6" w14:textId="77777777" w:rsidR="00AC7F23" w:rsidRDefault="00AC7F23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EA072A" w14:textId="77777777" w:rsidR="00AC7F23" w:rsidRDefault="00AC7F23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2181D2" w14:textId="70D4FF4A" w:rsidR="00EE7B5F" w:rsidRPr="00DC267D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B7E211E" w14:textId="77777777" w:rsidR="00EE7B5F" w:rsidRPr="00DC267D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577770" w14:textId="77777777" w:rsidR="00DC267D" w:rsidRPr="00DC267D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7E8DE11F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C9DD0B6" w14:textId="5CA2F28D" w:rsidR="00DC267D" w:rsidRPr="003454F1" w:rsidRDefault="00DC267D" w:rsidP="003454F1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3D5CB068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E85AE7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7F41095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2CF49B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1CB094EF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3D4E5843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19CC81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76B5450A" w14:textId="77777777" w:rsidR="00DC267D" w:rsidRPr="00DC267D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2326884C" w14:textId="77777777" w:rsidR="00DC267D" w:rsidRPr="00DC267D" w:rsidRDefault="00DC267D" w:rsidP="006A7026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18478D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58B8A12" w14:textId="77777777" w:rsidR="002E35D9" w:rsidRDefault="00DC267D" w:rsidP="006A7026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0C16A752" w14:textId="653CB0C6" w:rsidR="00DC267D" w:rsidRPr="002E35D9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</w:p>
    <w:p w14:paraId="5C1DA5B7" w14:textId="77777777" w:rsidR="00DC267D" w:rsidRPr="00DC267D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786B4EC5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47B9CDFB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E1FFE1C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6C644F89" w14:textId="7FD2656A" w:rsidR="00DC267D" w:rsidRPr="00DC267D" w:rsidRDefault="00DC267D" w:rsidP="006A7026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5F4C3307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94E81EA" w14:textId="77777777" w:rsidR="00DC267D" w:rsidRPr="00DC267D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3DAB6D7" w14:textId="77777777" w:rsidR="00DC267D" w:rsidRPr="00DC267D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8A51EDD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19DC613" w14:textId="77777777" w:rsidR="00DC267D" w:rsidRPr="00DC267D" w:rsidRDefault="00DC267D" w:rsidP="006A7026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0AE7796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D2833CF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588788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15445A5" w14:textId="77777777" w:rsidR="00DC267D" w:rsidRPr="00DC267D" w:rsidRDefault="00DC267D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900B19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AA9E85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34410F4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DC267D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54B19F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D2FCA7C" w14:textId="6E3AB8A1" w:rsidR="00DC267D" w:rsidRDefault="00C44DCE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1D77C1E7" w14:textId="720B0C32" w:rsidR="00DC267D" w:rsidRDefault="00DC267D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16568001" w14:textId="406F9405" w:rsidR="00DC267D" w:rsidRPr="00DC267D" w:rsidRDefault="00DC267D" w:rsidP="006A7026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0F796BF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02FFF7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C68EB3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014C5DF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7F7BF86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667B446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1FC239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0EF5C6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9B9E7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BFB25B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E25C8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03B3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FFEB2E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922EA3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B7F27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80FC1B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8782C9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792CC3C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B1E985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5587758" w14:textId="77777777" w:rsidR="00835107" w:rsidRPr="00DC267D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983F3F8" w14:textId="77777777" w:rsidR="00EB73D6" w:rsidRPr="00DC267D" w:rsidRDefault="00EB73D6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587BE1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23FF35F" w14:textId="77777777" w:rsidR="003454F1" w:rsidRPr="00DC267D" w:rsidRDefault="003454F1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A04ED5D" w14:textId="77777777" w:rsidR="00014DAF" w:rsidRDefault="00DC267D" w:rsidP="00070559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1AFC0F4E" w14:textId="77777777" w:rsidR="00014DAF" w:rsidRPr="00014DAF" w:rsidRDefault="00014DAF" w:rsidP="00014DAF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761A22F6" w14:textId="77777777" w:rsidR="00335FDF" w:rsidRPr="00DC267D" w:rsidRDefault="00335FDF" w:rsidP="00335FDF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63BC2549" w14:textId="77777777" w:rsidR="00335FDF" w:rsidRPr="00DC267D" w:rsidRDefault="00335FDF" w:rsidP="00335FDF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0E57E5D3" w14:textId="2187450F" w:rsidR="00014DAF" w:rsidRPr="00014DAF" w:rsidRDefault="00335FDF" w:rsidP="00335FDF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5D189B07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4005168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B3FD1E7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0A6483EE" w14:textId="77777777" w:rsidR="00014DAF" w:rsidRPr="00335FD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4"/>
          <w:szCs w:val="22"/>
          <w:u w:val="single"/>
          <w:lang w:eastAsia="en-US"/>
        </w:rPr>
      </w:pPr>
    </w:p>
    <w:p w14:paraId="4D26026C" w14:textId="77777777" w:rsidR="00014DAF" w:rsidRPr="00014DA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014DAF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4637D595" w14:textId="77777777" w:rsidR="00014DAF" w:rsidRPr="00335FDF" w:rsidRDefault="00014DAF" w:rsidP="00014DAF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2"/>
          <w:szCs w:val="22"/>
          <w:u w:val="single"/>
          <w:lang w:eastAsia="en-US"/>
        </w:rPr>
      </w:pPr>
    </w:p>
    <w:p w14:paraId="670981A1" w14:textId="77777777" w:rsidR="00014DAF" w:rsidRPr="00014DAF" w:rsidRDefault="00014DAF" w:rsidP="00014DAF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014DAF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72BEE8C8" w14:textId="77777777" w:rsidR="00014DAF" w:rsidRPr="00014DAF" w:rsidRDefault="00014DAF" w:rsidP="00014DAF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C67026C" w14:textId="5795DFE4" w:rsidR="00014DAF" w:rsidRPr="00335FDF" w:rsidRDefault="00014DAF" w:rsidP="00335FDF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014DAF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16D4EF5C" w14:textId="77777777" w:rsidR="00014DAF" w:rsidRPr="00014DAF" w:rsidRDefault="00014DAF" w:rsidP="00014DAF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01EF554C" w14:textId="77777777" w:rsidR="00014DAF" w:rsidRPr="00014DAF" w:rsidRDefault="00014DAF" w:rsidP="006A7026">
      <w:pPr>
        <w:numPr>
          <w:ilvl w:val="0"/>
          <w:numId w:val="52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014DAF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014DA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71EDE97" w14:textId="5D1ABCCD" w:rsidR="00014DAF" w:rsidRPr="00014DAF" w:rsidRDefault="00014DAF" w:rsidP="00335FDF">
      <w:pPr>
        <w:ind w:left="945"/>
        <w:rPr>
          <w:rFonts w:asciiTheme="minorHAnsi" w:hAnsiTheme="minorHAnsi" w:cstheme="minorHAnsi"/>
          <w:sz w:val="22"/>
          <w:szCs w:val="22"/>
        </w:rPr>
      </w:pPr>
    </w:p>
    <w:p w14:paraId="664E20B1" w14:textId="77777777" w:rsidR="00014DAF" w:rsidRPr="00014DAF" w:rsidRDefault="00014DAF" w:rsidP="00014DAF">
      <w:pPr>
        <w:spacing w:line="360" w:lineRule="auto"/>
        <w:ind w:left="5664" w:firstLine="708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E491E56" w14:textId="77777777" w:rsidR="00014DAF" w:rsidRPr="00014DAF" w:rsidRDefault="00014DAF" w:rsidP="00014DAF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014DAF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29F4EF14" w14:textId="77777777" w:rsidR="00014DAF" w:rsidRPr="00014DAF" w:rsidRDefault="00014DAF" w:rsidP="00335FDF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4849E05" w14:textId="77777777" w:rsidR="00014DAF" w:rsidRPr="00014DAF" w:rsidRDefault="00014DAF" w:rsidP="006A7026">
      <w:pPr>
        <w:numPr>
          <w:ilvl w:val="0"/>
          <w:numId w:val="5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5EAEF1CB" w14:textId="77777777" w:rsidR="00014DAF" w:rsidRPr="00014DAF" w:rsidRDefault="00014DAF" w:rsidP="00014DAF">
      <w:pPr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014DAF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014DA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56FCA02" w14:textId="77777777" w:rsidR="00014DAF" w:rsidRPr="00014DAF" w:rsidRDefault="00014DAF" w:rsidP="00014DAF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1CA5845F" w14:textId="77777777" w:rsidR="00014DAF" w:rsidRPr="00014DAF" w:rsidRDefault="00014DAF" w:rsidP="00014DAF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14DAF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14D3FB98" w14:textId="77777777" w:rsidR="00014DAF" w:rsidRPr="00014DAF" w:rsidRDefault="00014DAF" w:rsidP="00014DA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367A9D9" w14:textId="77777777" w:rsidR="00014DAF" w:rsidRPr="00014DAF" w:rsidRDefault="00014DAF" w:rsidP="00014DAF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AEBA313" w14:textId="77777777" w:rsidR="00014DAF" w:rsidRPr="00014DAF" w:rsidRDefault="00014DAF" w:rsidP="006A7026">
      <w:pPr>
        <w:numPr>
          <w:ilvl w:val="0"/>
          <w:numId w:val="5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014DAF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DC076A" w14:textId="77777777" w:rsidR="00014DAF" w:rsidRPr="00014DAF" w:rsidRDefault="00014DAF" w:rsidP="00014DAF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0153C7C" w14:textId="77777777" w:rsidR="00014DAF" w:rsidRPr="00014DAF" w:rsidRDefault="00014DAF" w:rsidP="00014DAF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014DAF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C32C5DA" w14:textId="1115BEAB" w:rsidR="00014DAF" w:rsidRPr="00E33B12" w:rsidRDefault="00014DAF" w:rsidP="00E33B1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014DA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2BBB2304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53B2D97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0A50CB3B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89153F3" w14:textId="77777777" w:rsidR="00335FDF" w:rsidRDefault="00335FDF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65C9F9E2" w14:textId="77777777" w:rsidR="00FB4E6C" w:rsidRDefault="00FB4E6C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1A686FC9" w14:textId="77777777" w:rsidR="003454F1" w:rsidRDefault="003454F1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39537A1" w14:textId="77777777" w:rsidR="003454F1" w:rsidRDefault="003454F1" w:rsidP="00070559">
      <w:pPr>
        <w:spacing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48949553" w14:textId="66DFEFF3" w:rsidR="00185E3A" w:rsidRPr="00070559" w:rsidRDefault="00185E3A" w:rsidP="00070559">
      <w:pPr>
        <w:spacing w:line="276" w:lineRule="auto"/>
        <w:ind w:left="7080" w:firstLine="708"/>
        <w:rPr>
          <w:rFonts w:asciiTheme="minorHAnsi" w:hAnsiTheme="minorHAnsi" w:cstheme="minorHAnsi"/>
          <w:i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A444B3">
        <w:rPr>
          <w:rFonts w:asciiTheme="minorHAnsi" w:hAnsiTheme="minorHAnsi" w:cstheme="minorHAnsi"/>
          <w:b/>
          <w:bCs/>
          <w:sz w:val="22"/>
          <w:szCs w:val="22"/>
        </w:rPr>
        <w:t xml:space="preserve">4 </w:t>
      </w:r>
      <w:r w:rsidRPr="00185E3A">
        <w:rPr>
          <w:rFonts w:asciiTheme="minorHAnsi" w:hAnsiTheme="minorHAnsi" w:cstheme="minorHAnsi"/>
          <w:b/>
          <w:bCs/>
          <w:sz w:val="22"/>
          <w:szCs w:val="22"/>
        </w:rPr>
        <w:t>do SWZ</w:t>
      </w:r>
    </w:p>
    <w:p w14:paraId="0731708A" w14:textId="77777777" w:rsidR="00185E3A" w:rsidRPr="00185E3A" w:rsidRDefault="00185E3A" w:rsidP="00185E3A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AF71B5E" w14:textId="77777777" w:rsidR="00185E3A" w:rsidRP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74E1E13A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0D1A3279" w14:textId="43AC4F39" w:rsidR="0008663A" w:rsidRPr="00185E3A" w:rsidRDefault="0008663A" w:rsidP="00DA14D8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185E3A" w14:paraId="2590AB14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667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8A52A1" w14:textId="0E0880D1" w:rsidR="00185E3A" w:rsidRPr="00185E3A" w:rsidRDefault="00D74BE0" w:rsidP="00D74BE0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stawa a</w:t>
            </w:r>
            <w:r w:rsidR="003454F1" w:rsidRPr="003454F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lizator widma optycznego laserów kaskadowych emitujących w zakresie średniej podczerwieni wraz z akcesoriami</w:t>
            </w:r>
          </w:p>
        </w:tc>
      </w:tr>
      <w:tr w:rsidR="00185E3A" w:rsidRPr="00185E3A" w14:paraId="69C39135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E7C5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6B51A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1C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46DFE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9534C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FCD8065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185E3A" w14:paraId="6A7E9627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9B6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E57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32A7623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A6FE3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A411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A1FDC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34DCB5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185E3A" w14:paraId="5A1F4BF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564C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26C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78A216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8D34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6DDD33F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185E3A" w14:paraId="1E61A016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3134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813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1031E9F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EA46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67AB3A0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DD2B28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75CD5B7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3BF94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31D78A4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E0FCC5" w14:textId="77777777" w:rsidR="00185E3A" w:rsidRPr="00D3272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Pr="00D3272A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364DDAC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63CEA3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095655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26879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712D92A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613F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9BCE31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185E3A" w14:paraId="23DFDA7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2996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1ECF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3B91B155" w14:textId="1D18EF07" w:rsidR="00185E3A" w:rsidRPr="00835107" w:rsidRDefault="00185E3A" w:rsidP="003454F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Pr="00A444B3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0296F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3454F1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A444B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ygodni </w:t>
            </w:r>
            <w:r w:rsidRPr="00A444B3">
              <w:rPr>
                <w:rFonts w:asciiTheme="minorHAnsi" w:hAnsiTheme="minorHAnsi" w:cstheme="minorHAnsi"/>
                <w:sz w:val="22"/>
                <w:szCs w:val="22"/>
              </w:rPr>
              <w:t xml:space="preserve"> od daty 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zawarcia  umowy</w:t>
            </w:r>
            <w:r w:rsidR="00A444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4CE451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(w tygodniach)</w:t>
            </w:r>
          </w:p>
        </w:tc>
      </w:tr>
      <w:tr w:rsidR="00185E3A" w:rsidRPr="00185E3A" w14:paraId="5107FD99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7F77" w14:textId="303F314D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EFD1" w14:textId="0F6CEC22" w:rsidR="00185E3A" w:rsidRPr="00185E3A" w:rsidRDefault="00185E3A" w:rsidP="003454F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185E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 najmniej  </w:t>
            </w:r>
            <w:r w:rsidR="003454F1">
              <w:rPr>
                <w:rFonts w:asciiTheme="minorHAnsi" w:hAnsiTheme="minorHAnsi" w:cstheme="minorHAnsi"/>
                <w:b/>
                <w:sz w:val="22"/>
                <w:szCs w:val="22"/>
              </w:rPr>
              <w:t>24</w:t>
            </w:r>
            <w:r w:rsidRPr="00185E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BFFAD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185E3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185E3A" w:rsidRPr="00185E3A" w14:paraId="662F2181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C67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0AE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86986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07A5295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185E3A" w14:paraId="35BFC236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2F3A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83F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81321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E6A6FA6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</w:p>
          <w:p w14:paraId="2449F2FF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3FBE340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149D416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5A0E8E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ED5120" w14:textId="77777777" w:rsidR="00185E3A" w:rsidRPr="00185E3A" w:rsidRDefault="00185E3A" w:rsidP="006A7026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185E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784E160F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66B12AB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185E3A" w14:paraId="676C3C0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967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785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D99D16" w14:textId="19C29EB3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185E3A" w14:paraId="22C4092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5C5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FB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2D1B57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57E9EB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59C9319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185E3A" w14:paraId="2117ACC2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6280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99B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0242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185E3A" w14:paraId="17068B5C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B194A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15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C41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3E88894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185E3A" w14:paraId="4AC1782D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B783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FA4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52D8C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1AAA67A" w14:textId="3C53208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A89245D" w14:textId="5C13AF43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*</w:t>
      </w:r>
      <w:r w:rsidRPr="00185E3A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A44FA19" w14:textId="77777777" w:rsidR="00185E3A" w:rsidRPr="00185E3A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33B63A7" w14:textId="77777777" w:rsidR="00185E3A" w:rsidRPr="00185E3A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03FEB10" w14:textId="77777777" w:rsidR="00070559" w:rsidRDefault="00185E3A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EE2AE5C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6947DE6E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052D0818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B9C23F0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01B6FE7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6F570905" w14:textId="77777777" w:rsidR="0090296F" w:rsidRDefault="0090296F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7901E8D8" w14:textId="77777777" w:rsidR="0090296F" w:rsidRDefault="0090296F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57A0AFDB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3A551E57" w14:textId="28C99F1A" w:rsidR="008C06E0" w:rsidRPr="008C06E0" w:rsidRDefault="008C06E0" w:rsidP="008C06E0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</w:rPr>
      </w:pP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5</w:t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6E79BAC2" w14:textId="77777777" w:rsidR="008C06E0" w:rsidRPr="008C06E0" w:rsidRDefault="008C06E0" w:rsidP="008C06E0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C06E0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4EFE856F" w14:textId="77777777" w:rsidR="008C06E0" w:rsidRPr="008C06E0" w:rsidRDefault="008C06E0" w:rsidP="008C06E0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C06E0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1551CEF7" w14:textId="77777777" w:rsidR="008C06E0" w:rsidRPr="008C06E0" w:rsidRDefault="008C06E0" w:rsidP="008C06E0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C06E0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3276923A" w14:textId="3C838DCE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C06E0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="00D74BE0">
        <w:rPr>
          <w:rFonts w:asciiTheme="minorHAnsi" w:hAnsiTheme="minorHAnsi" w:cstheme="minorHAnsi"/>
          <w:sz w:val="22"/>
          <w:szCs w:val="22"/>
        </w:rPr>
        <w:t xml:space="preserve">dostawę </w:t>
      </w:r>
      <w:r w:rsidR="00D74BE0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3454F1" w:rsidRPr="003454F1">
        <w:rPr>
          <w:rFonts w:asciiTheme="minorHAnsi" w:hAnsiTheme="minorHAnsi" w:cstheme="minorHAnsi"/>
          <w:b/>
          <w:bCs/>
          <w:sz w:val="22"/>
          <w:szCs w:val="22"/>
        </w:rPr>
        <w:t>nalizator widma optycznego laserów kaskadowych emitujących w zakresie średniej podczerwieni wraz z akcesoriami</w:t>
      </w:r>
      <w:r w:rsidRPr="008C06E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8C06E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C06E0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8C06E0" w:rsidRPr="008C06E0" w14:paraId="5F7B72A7" w14:textId="77777777" w:rsidTr="00E11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925E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FFC4B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6C89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3928542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0560" w14:textId="77777777" w:rsidR="008C06E0" w:rsidRPr="008C06E0" w:rsidRDefault="008C06E0" w:rsidP="008C06E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4E155B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29F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D49D6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A76CDC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07F1E3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37D7739F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8C06E0" w:rsidRPr="008C06E0" w14:paraId="19850745" w14:textId="77777777" w:rsidTr="00E11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4CFB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80AA2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AD57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296D4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13401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8C06E0" w:rsidRPr="008C06E0" w14:paraId="6C911C83" w14:textId="77777777" w:rsidTr="00E11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4B41D" w14:textId="77777777" w:rsidR="008C06E0" w:rsidRPr="008C06E0" w:rsidRDefault="008C06E0" w:rsidP="008C06E0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C06E0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9267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5967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920C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E490BA" w14:textId="77777777" w:rsidR="008C06E0" w:rsidRPr="008C06E0" w:rsidRDefault="008C06E0" w:rsidP="008C06E0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5FFD1D7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C06E0">
        <w:rPr>
          <w:rFonts w:asciiTheme="minorHAnsi" w:hAnsiTheme="minorHAnsi" w:cstheme="minorHAnsi"/>
          <w:bCs/>
          <w:i/>
          <w:iCs/>
          <w:sz w:val="18"/>
          <w:szCs w:val="18"/>
        </w:rPr>
        <w:t>*niepotrzebne skreślić</w:t>
      </w:r>
    </w:p>
    <w:p w14:paraId="1221EF83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</w:p>
    <w:p w14:paraId="3AEE363A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C06E0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5FA32D67" w14:textId="77777777" w:rsidR="008C06E0" w:rsidRPr="008C06E0" w:rsidRDefault="008C06E0" w:rsidP="008C06E0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1211BC8F" w14:textId="77777777" w:rsidR="008C06E0" w:rsidRPr="008C06E0" w:rsidRDefault="008C06E0" w:rsidP="008C06E0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8C06E0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4D7B8241" w14:textId="77777777" w:rsidR="008C06E0" w:rsidRPr="008C06E0" w:rsidRDefault="008C06E0" w:rsidP="008C06E0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22"/>
          <w:szCs w:val="22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1640DC52" w14:textId="77777777" w:rsidR="008C06E0" w:rsidRPr="008C06E0" w:rsidRDefault="008C06E0" w:rsidP="008C06E0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</w:r>
      <w:r w:rsidRPr="008C06E0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E271D63" w14:textId="77777777" w:rsidR="008C06E0" w:rsidRDefault="008C06E0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56FE55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680015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D8138D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2CD9C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4694CA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C6EF49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6D69E8F" w14:textId="77777777" w:rsidR="0090296F" w:rsidRDefault="0090296F" w:rsidP="00E33B1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E731A4" w14:textId="77777777" w:rsidR="0090296F" w:rsidRDefault="0090296F" w:rsidP="003454F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8A2646" w14:textId="5FAE18F8" w:rsidR="00103777" w:rsidRDefault="00103777" w:rsidP="003454F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99C7D9" w14:textId="77777777" w:rsidR="00E33B12" w:rsidRDefault="00E33B12" w:rsidP="00E33B12">
      <w:pPr>
        <w:spacing w:after="120" w:line="276" w:lineRule="auto"/>
        <w:jc w:val="right"/>
        <w:rPr>
          <w:rFonts w:ascii="Calibri" w:hAnsi="Calibri" w:cs="Calibr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  <w:r w:rsidRPr="00E66333">
        <w:rPr>
          <w:rFonts w:ascii="Calibri" w:hAnsi="Calibri" w:cs="Calibri"/>
          <w:b/>
          <w:bCs/>
          <w:sz w:val="22"/>
          <w:szCs w:val="22"/>
        </w:rPr>
        <w:tab/>
      </w:r>
    </w:p>
    <w:p w14:paraId="75949FDB" w14:textId="77777777" w:rsidR="00E33B12" w:rsidRPr="00DC267D" w:rsidRDefault="00E33B12" w:rsidP="00E33B1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E66333"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ab/>
      </w:r>
    </w:p>
    <w:p w14:paraId="61C57999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070559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:</w:t>
      </w:r>
    </w:p>
    <w:p w14:paraId="6FD6CD81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1E96AF6C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i/>
          <w:sz w:val="16"/>
          <w:szCs w:val="16"/>
        </w:rPr>
      </w:pPr>
      <w:r w:rsidRPr="00070559">
        <w:rPr>
          <w:rFonts w:asciiTheme="minorHAnsi" w:hAnsiTheme="minorHAnsi" w:cstheme="minorHAnsi"/>
          <w:i/>
          <w:sz w:val="16"/>
          <w:szCs w:val="16"/>
        </w:rPr>
        <w:t xml:space="preserve"> (pełna nazwa/firma, adres)</w:t>
      </w:r>
    </w:p>
    <w:p w14:paraId="15D488E5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i/>
          <w:sz w:val="16"/>
          <w:szCs w:val="16"/>
        </w:rPr>
      </w:pPr>
    </w:p>
    <w:p w14:paraId="159477AF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  <w:u w:val="single"/>
        </w:rPr>
        <w:t>reprezentowany przez:</w:t>
      </w:r>
    </w:p>
    <w:p w14:paraId="7BC03AC7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..</w:t>
      </w:r>
    </w:p>
    <w:p w14:paraId="189BEC11" w14:textId="77777777" w:rsidR="00E33B12" w:rsidRPr="00070559" w:rsidRDefault="00E33B12" w:rsidP="00E33B12">
      <w:pPr>
        <w:ind w:right="70"/>
        <w:jc w:val="both"/>
        <w:rPr>
          <w:rFonts w:asciiTheme="minorHAnsi" w:hAnsiTheme="minorHAnsi" w:cstheme="minorHAnsi"/>
          <w:sz w:val="16"/>
          <w:szCs w:val="16"/>
        </w:rPr>
      </w:pPr>
      <w:r w:rsidRPr="00070559">
        <w:rPr>
          <w:rFonts w:asciiTheme="minorHAnsi" w:hAnsiTheme="minorHAnsi" w:cstheme="minorHAnsi"/>
          <w:i/>
          <w:sz w:val="16"/>
          <w:szCs w:val="16"/>
        </w:rPr>
        <w:t>(imię, nazwisko, stanowisko/podstawa do reprezentacji)</w:t>
      </w:r>
    </w:p>
    <w:p w14:paraId="30BC00BF" w14:textId="77777777" w:rsidR="00E33B12" w:rsidRPr="00070559" w:rsidRDefault="00E33B12" w:rsidP="00E33B12">
      <w:pPr>
        <w:rPr>
          <w:rFonts w:asciiTheme="minorHAnsi" w:hAnsiTheme="minorHAnsi" w:cstheme="minorHAnsi"/>
          <w:b/>
          <w:sz w:val="22"/>
          <w:szCs w:val="22"/>
        </w:rPr>
      </w:pPr>
    </w:p>
    <w:p w14:paraId="37757E8C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31848E90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455DEBA6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3F262821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35DE5840" w14:textId="77777777" w:rsidR="00E33B12" w:rsidRPr="00070559" w:rsidRDefault="00E33B12" w:rsidP="00E33B12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DEC560F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70559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5EAE49E0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F54FAB4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070559">
        <w:rPr>
          <w:rFonts w:asciiTheme="minorHAnsi" w:hAnsiTheme="minorHAnsi" w:cstheme="minorHAnsi"/>
          <w:sz w:val="22"/>
          <w:szCs w:val="22"/>
        </w:rPr>
        <w:t>.</w:t>
      </w:r>
      <w:r w:rsidRPr="00070559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A22AD8C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F68ABBF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070559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6D91C10F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BA85443" w14:textId="77777777" w:rsidR="00E33B12" w:rsidRPr="00070559" w:rsidRDefault="00E33B12" w:rsidP="00E33B12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oświadczamy, że:</w:t>
      </w:r>
    </w:p>
    <w:p w14:paraId="53B552E6" w14:textId="77777777" w:rsidR="00E33B12" w:rsidRPr="00070559" w:rsidRDefault="00E33B12" w:rsidP="00E33B12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6E3A231C" w14:textId="77777777" w:rsidR="00E33B12" w:rsidRPr="00070559" w:rsidRDefault="00E33B12" w:rsidP="006A7026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bookmarkStart w:id="0" w:name="_Hlk64612463"/>
      <w:r w:rsidRPr="00070559">
        <w:rPr>
          <w:rFonts w:asciiTheme="minorHAnsi" w:hAnsiTheme="minorHAnsi" w:cstheme="minorHAnsi"/>
          <w:sz w:val="22"/>
          <w:szCs w:val="22"/>
          <w:lang w:eastAsia="zh-CN"/>
        </w:rPr>
        <w:t>Wykonawca …………………………………………………………………………………………………….…………….…..</w:t>
      </w:r>
    </w:p>
    <w:p w14:paraId="4761D60B" w14:textId="77777777" w:rsidR="00E33B12" w:rsidRPr="00070559" w:rsidRDefault="00E33B12" w:rsidP="00E33B12">
      <w:pPr>
        <w:suppressAutoHyphens/>
        <w:autoSpaceDN w:val="0"/>
        <w:ind w:left="720"/>
        <w:jc w:val="center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i/>
          <w:iCs/>
          <w:sz w:val="22"/>
          <w:szCs w:val="22"/>
        </w:rPr>
        <w:t>(nazwa i adres jednego z Wykonawców wspólnie ubiegających się o udzielenie zamówienia np. członka konsorcjum lub wspólnika spółki cywilnej )</w:t>
      </w:r>
    </w:p>
    <w:p w14:paraId="0F5D3AFE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6ACD155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zrealizuje następujące dostawy, usługi lub roboty budowlane*:…………………………………………</w:t>
      </w:r>
    </w:p>
    <w:bookmarkEnd w:id="0"/>
    <w:p w14:paraId="2EE7600E" w14:textId="77777777" w:rsidR="00E33B12" w:rsidRPr="00070559" w:rsidRDefault="00E33B12" w:rsidP="00E33B12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7D5CB912" w14:textId="77777777" w:rsidR="00E33B12" w:rsidRPr="00070559" w:rsidRDefault="00E33B12" w:rsidP="00E33B12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6934EC62" w14:textId="77777777" w:rsidR="00E33B12" w:rsidRPr="00070559" w:rsidRDefault="00E33B12" w:rsidP="006A7026">
      <w:pPr>
        <w:numPr>
          <w:ilvl w:val="0"/>
          <w:numId w:val="53"/>
        </w:num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 xml:space="preserve">Wykonawca ……………………………………………………………………………………………….……………..…….. </w:t>
      </w:r>
    </w:p>
    <w:p w14:paraId="2E5D6DC1" w14:textId="77777777" w:rsidR="00E33B12" w:rsidRPr="00070559" w:rsidRDefault="00E33B12" w:rsidP="00E33B12">
      <w:pPr>
        <w:suppressAutoHyphens/>
        <w:autoSpaceDN w:val="0"/>
        <w:ind w:left="720"/>
        <w:jc w:val="center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i/>
          <w:iCs/>
          <w:sz w:val="22"/>
          <w:szCs w:val="22"/>
        </w:rPr>
        <w:t>(nazwa i adres jednego z Wykonawców wspólnie ubiegających się o udzielenie zamówienia np. członka konsorcjum lub wspólnika spółki cywilnej )</w:t>
      </w:r>
    </w:p>
    <w:p w14:paraId="51484C25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D9E08C6" w14:textId="77777777" w:rsidR="00E33B12" w:rsidRPr="00070559" w:rsidRDefault="00E33B12" w:rsidP="00E33B12">
      <w:p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12C36BE6" w14:textId="77777777" w:rsidR="00E33B12" w:rsidRPr="00070559" w:rsidRDefault="00E33B12" w:rsidP="00E33B12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zrealizuje następujące dostawy, usługi lub roboty budowlane*:…………………………………</w:t>
      </w:r>
    </w:p>
    <w:p w14:paraId="6E0F1378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36AD648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 xml:space="preserve">UWAGA! </w:t>
      </w:r>
    </w:p>
    <w:p w14:paraId="44AB7361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0076274F" w14:textId="77777777" w:rsidR="00E33B12" w:rsidRPr="00070559" w:rsidRDefault="00E33B12" w:rsidP="00E33B12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FCEB7B9" w14:textId="77777777" w:rsidR="00E33B12" w:rsidRPr="00070559" w:rsidRDefault="00E33B12" w:rsidP="00E33B12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486B0CA0" w14:textId="77777777" w:rsidR="00E33B12" w:rsidRPr="00070559" w:rsidRDefault="00E33B12" w:rsidP="00E33B12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DD021F4" w14:textId="77777777" w:rsidR="00E33B12" w:rsidRPr="00070559" w:rsidRDefault="00E33B12" w:rsidP="00E33B12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070559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44B36096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08D3741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48D8D82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i/>
          <w:sz w:val="22"/>
          <w:szCs w:val="22"/>
        </w:rPr>
        <w:t xml:space="preserve">*    niewłaściwe skreślić   </w:t>
      </w:r>
    </w:p>
    <w:p w14:paraId="357A8659" w14:textId="77777777" w:rsidR="00E33B12" w:rsidRPr="00070559" w:rsidRDefault="00E33B12" w:rsidP="00E33B1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880E12B" w14:textId="77777777" w:rsidR="00E33B12" w:rsidRPr="00070559" w:rsidRDefault="00E33B12" w:rsidP="00E33B1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>…………………………………..</w:t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0A406EF4" w14:textId="226840B7" w:rsidR="00E33B12" w:rsidRPr="0090296F" w:rsidRDefault="00E33B12" w:rsidP="0090296F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i/>
          <w:sz w:val="22"/>
          <w:szCs w:val="22"/>
        </w:rPr>
        <w:t xml:space="preserve">           miejscowość, data</w:t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64ED4F65" w14:textId="77777777" w:rsidR="00E33B12" w:rsidRDefault="00E33B12" w:rsidP="00070559">
      <w:pPr>
        <w:spacing w:line="276" w:lineRule="auto"/>
        <w:ind w:left="7079" w:firstLine="709"/>
        <w:jc w:val="both"/>
        <w:rPr>
          <w:rFonts w:asciiTheme="minorHAnsi" w:hAnsiTheme="minorHAnsi" w:cstheme="minorHAnsi"/>
          <w:b/>
          <w:bCs/>
          <w:kern w:val="32"/>
          <w:sz w:val="22"/>
          <w:szCs w:val="22"/>
        </w:rPr>
      </w:pPr>
    </w:p>
    <w:p w14:paraId="2ED7B2CC" w14:textId="77777777" w:rsidR="001B1255" w:rsidRDefault="001B1255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  <w:bookmarkStart w:id="1" w:name="_GoBack"/>
      <w:bookmarkEnd w:id="1"/>
    </w:p>
    <w:p w14:paraId="2CDFC4B7" w14:textId="77777777" w:rsidR="001B1255" w:rsidRDefault="001B1255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</w:p>
    <w:p w14:paraId="7552D60F" w14:textId="7B39DE0E" w:rsidR="0090296F" w:rsidRPr="0090296F" w:rsidRDefault="0090296F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  <w:r w:rsidRPr="0090296F">
        <w:rPr>
          <w:rFonts w:ascii="Verdana" w:hAnsi="Verdana" w:cstheme="minorHAnsi"/>
          <w:b/>
          <w:bCs/>
          <w:lang w:eastAsia="en-US"/>
        </w:rPr>
        <w:t xml:space="preserve">Załącznik nr </w:t>
      </w:r>
      <w:r>
        <w:rPr>
          <w:rFonts w:ascii="Verdana" w:hAnsi="Verdana" w:cstheme="minorHAnsi"/>
          <w:b/>
          <w:bCs/>
          <w:lang w:eastAsia="en-US"/>
        </w:rPr>
        <w:t>8</w:t>
      </w:r>
      <w:r w:rsidRPr="0090296F">
        <w:rPr>
          <w:rFonts w:ascii="Verdana" w:hAnsi="Verdana" w:cstheme="minorHAnsi"/>
          <w:b/>
          <w:bCs/>
          <w:lang w:eastAsia="en-US"/>
        </w:rPr>
        <w:t xml:space="preserve">  do SWZ</w:t>
      </w:r>
    </w:p>
    <w:p w14:paraId="05EAE873" w14:textId="77777777" w:rsidR="0090296F" w:rsidRPr="0090296F" w:rsidRDefault="0090296F" w:rsidP="0090296F">
      <w:pPr>
        <w:spacing w:after="120" w:line="276" w:lineRule="auto"/>
        <w:ind w:left="5664" w:firstLine="708"/>
        <w:rPr>
          <w:rFonts w:ascii="Verdana" w:hAnsi="Verdana" w:cstheme="minorHAnsi"/>
          <w:b/>
          <w:bCs/>
          <w:lang w:eastAsia="en-US"/>
        </w:rPr>
      </w:pPr>
    </w:p>
    <w:p w14:paraId="1FE445F1" w14:textId="77777777" w:rsidR="0090296F" w:rsidRPr="0090296F" w:rsidRDefault="0090296F" w:rsidP="0090296F">
      <w:pPr>
        <w:spacing w:line="312" w:lineRule="auto"/>
        <w:jc w:val="center"/>
        <w:rPr>
          <w:rFonts w:ascii="Verdana" w:hAnsi="Verdana" w:cs="Arial"/>
          <w:b/>
        </w:rPr>
      </w:pPr>
      <w:r w:rsidRPr="0090296F">
        <w:rPr>
          <w:rFonts w:ascii="Verdana" w:hAnsi="Verdana" w:cs="Arial"/>
          <w:b/>
        </w:rPr>
        <w:t>ZOBOWIĄZANIE INNEGO PODMIOTU DO ODDANIA DO DYSPOZYCJI WYKONAWCY ZASOBÓW NIEZBĘDNYCH DO WYKONANIA ZAMÓWIENIA</w:t>
      </w:r>
    </w:p>
    <w:p w14:paraId="135BF0F1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</w:p>
    <w:p w14:paraId="4936FE7B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</w:rPr>
        <w:t xml:space="preserve">Po zapoznaniu się z treścią ogłoszenia o zamówieniu oraz specyfikacją warunków zamówienia obowiązującą w postępowaniu o udzielenie zamówienia publicznego prowadzonego w trybie podstawowym przez </w:t>
      </w:r>
      <w:r w:rsidRPr="0090296F">
        <w:rPr>
          <w:rFonts w:ascii="Verdana" w:hAnsi="Verdana" w:cs="Arial"/>
          <w:bCs/>
        </w:rPr>
        <w:t>………………………………………………………..</w:t>
      </w:r>
      <w:r w:rsidRPr="0090296F">
        <w:rPr>
          <w:rFonts w:ascii="Verdana" w:hAnsi="Verdana" w:cs="Arial"/>
        </w:rPr>
        <w:t xml:space="preserve"> na</w:t>
      </w:r>
      <w:r w:rsidRPr="0090296F">
        <w:rPr>
          <w:rFonts w:ascii="Verdana" w:eastAsia="Arial Narrow" w:hAnsi="Verdana" w:cs="Arial"/>
          <w:b/>
        </w:rPr>
        <w:t xml:space="preserve"> </w:t>
      </w:r>
      <w:r w:rsidRPr="0090296F">
        <w:rPr>
          <w:rFonts w:ascii="Verdana" w:eastAsia="HG Mincho Light J" w:hAnsi="Verdana" w:cs="Arial"/>
          <w:b/>
          <w:iCs/>
        </w:rPr>
        <w:t>………………………….</w:t>
      </w:r>
      <w:r w:rsidRPr="0090296F">
        <w:rPr>
          <w:rFonts w:ascii="Verdana" w:hAnsi="Verdana" w:cs="Arial"/>
        </w:rPr>
        <w:t>, my:………………(</w:t>
      </w:r>
      <w:r w:rsidRPr="0090296F">
        <w:rPr>
          <w:rFonts w:ascii="Verdana" w:hAnsi="Verdana" w:cs="Arial"/>
          <w:i/>
        </w:rPr>
        <w:t xml:space="preserve">imię i nazwisko osoby podpisującej) </w:t>
      </w:r>
      <w:r w:rsidRPr="0090296F">
        <w:rPr>
          <w:rFonts w:ascii="Verdana" w:hAnsi="Verdana" w:cs="Arial"/>
        </w:rPr>
        <w:t>oświadczając iż jesteśmy osobami odpowiednio umocowanymi do niniejszej czynności działając w imieniu …………………………………………………………. (</w:t>
      </w:r>
      <w:r w:rsidRPr="0090296F">
        <w:rPr>
          <w:rFonts w:ascii="Verdana" w:hAnsi="Verdana" w:cs="Arial"/>
          <w:i/>
        </w:rPr>
        <w:t xml:space="preserve">wpisać nazwę podmiotu udostępniającego) </w:t>
      </w:r>
      <w:r w:rsidRPr="0090296F">
        <w:rPr>
          <w:rFonts w:ascii="Verdana" w:hAnsi="Verdana" w:cs="Arial"/>
        </w:rPr>
        <w:t>z siedzibą w ………………………. …………………….</w:t>
      </w:r>
      <w:r w:rsidRPr="0090296F">
        <w:rPr>
          <w:rFonts w:ascii="Verdana" w:hAnsi="Verdana" w:cs="Arial"/>
          <w:i/>
        </w:rPr>
        <w:t xml:space="preserve">(wpisać adres podmiotu udostępniającego) </w:t>
      </w:r>
      <w:r w:rsidRPr="0090296F">
        <w:rPr>
          <w:rFonts w:ascii="Verdana" w:hAnsi="Verdana" w:cs="Arial"/>
        </w:rPr>
        <w:t xml:space="preserve">zobowiązujemy się do udostępnienia ………………. </w:t>
      </w:r>
      <w:r w:rsidRPr="0090296F">
        <w:rPr>
          <w:rFonts w:ascii="Verdana" w:hAnsi="Verdana" w:cs="Arial"/>
          <w:i/>
        </w:rPr>
        <w:t>(wpisać komu)</w:t>
      </w:r>
      <w:r w:rsidRPr="0090296F">
        <w:rPr>
          <w:rFonts w:ascii="Verdana" w:hAnsi="Verdana" w:cs="Arial"/>
        </w:rPr>
        <w:t xml:space="preserve"> z siedzibą </w:t>
      </w:r>
      <w:r w:rsidRPr="0090296F">
        <w:rPr>
          <w:rFonts w:ascii="Verdana" w:hAnsi="Verdana" w:cs="Arial"/>
        </w:rPr>
        <w:br/>
        <w:t>w ……………, zwanemu dalej Wykonawcą, posiadanych przez nas zasobów niezbędnych do realizacji zamówienia.</w:t>
      </w:r>
    </w:p>
    <w:p w14:paraId="5DCD7F9C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Zakres zasobów, jakie udostępniamy Wykonawcy:</w:t>
      </w:r>
    </w:p>
    <w:p w14:paraId="2FA57617" w14:textId="77777777" w:rsidR="0090296F" w:rsidRPr="0090296F" w:rsidRDefault="0090296F" w:rsidP="006A7026">
      <w:pPr>
        <w:numPr>
          <w:ilvl w:val="1"/>
          <w:numId w:val="54"/>
        </w:num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 xml:space="preserve">……………………………………………………………………………………………… </w:t>
      </w:r>
    </w:p>
    <w:p w14:paraId="79B011D7" w14:textId="77777777" w:rsidR="0090296F" w:rsidRPr="0090296F" w:rsidRDefault="0090296F" w:rsidP="0090296F">
      <w:pPr>
        <w:spacing w:line="312" w:lineRule="auto"/>
        <w:ind w:left="720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  <w:i/>
        </w:rPr>
        <w:t xml:space="preserve">(należy wyspecyfikować udostępniane zasoby) </w:t>
      </w:r>
    </w:p>
    <w:p w14:paraId="72A95BDD" w14:textId="77777777" w:rsidR="0090296F" w:rsidRPr="0090296F" w:rsidRDefault="0090296F" w:rsidP="006A7026">
      <w:pPr>
        <w:numPr>
          <w:ilvl w:val="1"/>
          <w:numId w:val="54"/>
        </w:numPr>
        <w:spacing w:line="312" w:lineRule="auto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</w:rPr>
        <w:t xml:space="preserve">……………………………………………………………………………………………… </w:t>
      </w:r>
    </w:p>
    <w:p w14:paraId="663629BD" w14:textId="77777777" w:rsidR="0090296F" w:rsidRPr="0090296F" w:rsidRDefault="0090296F" w:rsidP="0090296F">
      <w:pPr>
        <w:spacing w:line="312" w:lineRule="auto"/>
        <w:ind w:left="720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  <w:i/>
        </w:rPr>
        <w:t>(należy wyspecyfikować udostępniane zasoby)</w:t>
      </w:r>
    </w:p>
    <w:p w14:paraId="46EC2CA0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rPr>
          <w:rFonts w:ascii="Verdana" w:hAnsi="Verdana" w:cs="Arial"/>
        </w:rPr>
      </w:pPr>
      <w:r w:rsidRPr="0090296F">
        <w:rPr>
          <w:rFonts w:ascii="Verdana" w:hAnsi="Verdana" w:cs="Arial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6D78BE5A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rPr>
          <w:rFonts w:ascii="Verdana" w:hAnsi="Verdana" w:cs="Arial"/>
        </w:rPr>
      </w:pPr>
      <w:r w:rsidRPr="0090296F">
        <w:rPr>
          <w:rFonts w:ascii="Verdana" w:hAnsi="Verdana" w:cs="Arial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4C2B86CB" w14:textId="77777777" w:rsidR="0090296F" w:rsidRPr="0090296F" w:rsidRDefault="0090296F" w:rsidP="006A7026">
      <w:pPr>
        <w:numPr>
          <w:ilvl w:val="0"/>
          <w:numId w:val="54"/>
        </w:num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Zrealizujemy następujące roboty budowlane lub usługi wchodzące z zakres przedmiotu zamówienia:</w:t>
      </w:r>
    </w:p>
    <w:p w14:paraId="3CDEFC94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……………………………………………………………………………………………………….................................................</w:t>
      </w:r>
    </w:p>
    <w:p w14:paraId="518C83A5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16A32E88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</w:p>
    <w:p w14:paraId="0D3CC5DD" w14:textId="77777777" w:rsidR="0090296F" w:rsidRPr="0090296F" w:rsidRDefault="0090296F" w:rsidP="0090296F">
      <w:pPr>
        <w:spacing w:line="312" w:lineRule="auto"/>
        <w:jc w:val="both"/>
        <w:rPr>
          <w:rFonts w:ascii="Verdana" w:hAnsi="Verdana" w:cs="Arial"/>
        </w:rPr>
      </w:pPr>
      <w:r w:rsidRPr="0090296F">
        <w:rPr>
          <w:rFonts w:ascii="Verdana" w:hAnsi="Verdana" w:cs="Arial"/>
        </w:rPr>
        <w:t>…………………………………………..</w:t>
      </w:r>
      <w:r w:rsidRPr="0090296F">
        <w:rPr>
          <w:rFonts w:ascii="Verdana" w:hAnsi="Verdana" w:cs="Arial"/>
        </w:rPr>
        <w:tab/>
      </w:r>
      <w:r w:rsidRPr="0090296F">
        <w:rPr>
          <w:rFonts w:ascii="Verdana" w:hAnsi="Verdana" w:cs="Arial"/>
        </w:rPr>
        <w:tab/>
      </w:r>
      <w:r w:rsidRPr="0090296F">
        <w:rPr>
          <w:rFonts w:ascii="Verdana" w:hAnsi="Verdana" w:cs="Arial"/>
        </w:rPr>
        <w:tab/>
      </w:r>
      <w:r w:rsidRPr="0090296F">
        <w:rPr>
          <w:rFonts w:ascii="Verdana" w:hAnsi="Verdana" w:cs="Arial"/>
        </w:rPr>
        <w:tab/>
        <w:t>……………………………………………………...............</w:t>
      </w:r>
    </w:p>
    <w:p w14:paraId="6F7F7A70" w14:textId="28356458" w:rsidR="0090296F" w:rsidRPr="0090296F" w:rsidRDefault="0090296F" w:rsidP="0090296F">
      <w:pPr>
        <w:tabs>
          <w:tab w:val="left" w:pos="3969"/>
          <w:tab w:val="left" w:pos="4253"/>
        </w:tabs>
        <w:spacing w:line="312" w:lineRule="auto"/>
        <w:ind w:left="4248" w:hanging="3972"/>
        <w:jc w:val="both"/>
        <w:rPr>
          <w:rFonts w:ascii="Verdana" w:hAnsi="Verdana" w:cs="Arial"/>
          <w:i/>
        </w:rPr>
      </w:pPr>
      <w:r w:rsidRPr="0090296F">
        <w:rPr>
          <w:rFonts w:ascii="Verdana" w:hAnsi="Verdana" w:cs="Arial"/>
          <w:i/>
        </w:rPr>
        <w:t>miejscowość i data</w:t>
      </w:r>
      <w:r w:rsidRPr="0090296F">
        <w:rPr>
          <w:rFonts w:ascii="Verdana" w:hAnsi="Verdana" w:cs="Arial"/>
          <w:i/>
        </w:rPr>
        <w:tab/>
      </w:r>
      <w:r w:rsidR="00070DBA">
        <w:rPr>
          <w:rFonts w:ascii="Verdana" w:hAnsi="Verdana" w:cs="Arial"/>
          <w:i/>
        </w:rPr>
        <w:t xml:space="preserve">            </w:t>
      </w:r>
      <w:r w:rsidRPr="0090296F">
        <w:rPr>
          <w:rFonts w:ascii="Verdana" w:hAnsi="Verdana" w:cs="Arial"/>
          <w:i/>
        </w:rPr>
        <w:tab/>
      </w:r>
      <w:r w:rsidRPr="0090296F">
        <w:rPr>
          <w:rFonts w:ascii="Verdana" w:hAnsi="Verdana" w:cs="Arial"/>
          <w:i/>
        </w:rPr>
        <w:tab/>
        <w:t xml:space="preserve">podpis </w:t>
      </w:r>
      <w:r w:rsidR="00070DBA">
        <w:rPr>
          <w:rFonts w:ascii="Verdana" w:hAnsi="Verdana" w:cs="Arial"/>
          <w:i/>
        </w:rPr>
        <w:t>Wykonawcy</w:t>
      </w:r>
    </w:p>
    <w:p w14:paraId="0888FBA6" w14:textId="77777777" w:rsidR="0090296F" w:rsidRPr="0090296F" w:rsidRDefault="0090296F" w:rsidP="0090296F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="Verdana" w:hAnsi="Verdana" w:cs="Calibri"/>
          <w:i/>
          <w:iCs/>
        </w:rPr>
      </w:pPr>
    </w:p>
    <w:p w14:paraId="3613D907" w14:textId="77777777" w:rsidR="001C3D60" w:rsidRPr="0071217D" w:rsidRDefault="001C3D6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1C3D60" w:rsidRPr="0071217D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28BA37" w16cid:durableId="258006F7"/>
  <w16cid:commentId w16cid:paraId="24D541C5" w16cid:durableId="2580067D"/>
  <w16cid:commentId w16cid:paraId="7FE3DAE8" w16cid:durableId="258007CB"/>
  <w16cid:commentId w16cid:paraId="05B2AF4F" w16cid:durableId="2580067E"/>
  <w16cid:commentId w16cid:paraId="5F88EA15" w16cid:durableId="258009F4"/>
  <w16cid:commentId w16cid:paraId="594D1A67" w16cid:durableId="2580067F"/>
  <w16cid:commentId w16cid:paraId="4C97ABCC" w16cid:durableId="25800A56"/>
  <w16cid:commentId w16cid:paraId="74F384E4" w16cid:durableId="25800680"/>
  <w16cid:commentId w16cid:paraId="1CBB761B" w16cid:durableId="25800A8A"/>
  <w16cid:commentId w16cid:paraId="3CC09D0A" w16cid:durableId="25800681"/>
  <w16cid:commentId w16cid:paraId="6E8669EB" w16cid:durableId="25801343"/>
  <w16cid:commentId w16cid:paraId="17A15B52" w16cid:durableId="25800682"/>
  <w16cid:commentId w16cid:paraId="24A2A230" w16cid:durableId="25801577"/>
  <w16cid:commentId w16cid:paraId="7B340B7D" w16cid:durableId="258016B5"/>
  <w16cid:commentId w16cid:paraId="42A825A4" w16cid:durableId="25800683"/>
  <w16cid:commentId w16cid:paraId="00CAE572" w16cid:durableId="258013AE"/>
  <w16cid:commentId w16cid:paraId="4C6C4873" w16cid:durableId="25800D9D"/>
  <w16cid:commentId w16cid:paraId="1197B516" w16cid:durableId="25800684"/>
  <w16cid:commentId w16cid:paraId="0F17DE66" w16cid:durableId="25801087"/>
  <w16cid:commentId w16cid:paraId="19027123" w16cid:durableId="25800685"/>
  <w16cid:commentId w16cid:paraId="5829D7C5" w16cid:durableId="2580110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30DE12" w14:textId="77777777" w:rsidR="00C44DCE" w:rsidRDefault="00C44DCE">
      <w:r>
        <w:separator/>
      </w:r>
    </w:p>
  </w:endnote>
  <w:endnote w:type="continuationSeparator" w:id="0">
    <w:p w14:paraId="68F02EDE" w14:textId="77777777" w:rsidR="00C44DCE" w:rsidRDefault="00C44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G Mincho Light J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B009F" w14:textId="38C416B5" w:rsidR="00A1153D" w:rsidRDefault="00A1153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446E9">
      <w:rPr>
        <w:rStyle w:val="Numerstrony"/>
        <w:noProof/>
      </w:rPr>
      <w:t>9</w:t>
    </w:r>
    <w:r>
      <w:rPr>
        <w:rStyle w:val="Numerstrony"/>
      </w:rPr>
      <w:fldChar w:fldCharType="end"/>
    </w:r>
  </w:p>
  <w:p w14:paraId="56638570" w14:textId="76CDDE4E" w:rsidR="00A1153D" w:rsidRPr="00FA0E1E" w:rsidRDefault="00A1153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7</w:t>
    </w:r>
    <w:r w:rsidRPr="00A14FF7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B11A4" w14:textId="47478343" w:rsidR="00A1153D" w:rsidRPr="009A52DD" w:rsidRDefault="00A1153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7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0DB0AEBA" w14:textId="77777777" w:rsidR="00A1153D" w:rsidRDefault="00A1153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83350" w14:textId="77777777" w:rsidR="00C44DCE" w:rsidRDefault="00C44DCE">
      <w:r>
        <w:separator/>
      </w:r>
    </w:p>
  </w:footnote>
  <w:footnote w:type="continuationSeparator" w:id="0">
    <w:p w14:paraId="4AE592A8" w14:textId="77777777" w:rsidR="00C44DCE" w:rsidRDefault="00C44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 w15:restartNumberingAfterBreak="0">
    <w:nsid w:val="05A95840"/>
    <w:multiLevelType w:val="hybridMultilevel"/>
    <w:tmpl w:val="1700D95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0882166B"/>
    <w:multiLevelType w:val="multilevel"/>
    <w:tmpl w:val="90720420"/>
    <w:lvl w:ilvl="0">
      <w:start w:val="20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9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4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1F0E20EA"/>
    <w:multiLevelType w:val="hybridMultilevel"/>
    <w:tmpl w:val="B268B91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05A44A1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28" w15:restartNumberingAfterBreak="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2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5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6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39" w15:restartNumberingAfterBreak="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322035C2"/>
    <w:multiLevelType w:val="hybridMultilevel"/>
    <w:tmpl w:val="12C8D7E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4" w15:restartNumberingAfterBreak="0">
    <w:nsid w:val="3D74595C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45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6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43707042"/>
    <w:multiLevelType w:val="hybridMultilevel"/>
    <w:tmpl w:val="C854DAD0"/>
    <w:lvl w:ilvl="0" w:tplc="0B14425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447C0485"/>
    <w:multiLevelType w:val="hybridMultilevel"/>
    <w:tmpl w:val="7F50A88A"/>
    <w:lvl w:ilvl="0" w:tplc="63263886">
      <w:start w:val="1"/>
      <w:numFmt w:val="decimal"/>
      <w:lvlText w:val="%1."/>
      <w:lvlJc w:val="left"/>
      <w:pPr>
        <w:ind w:left="288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0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1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2" w15:restartNumberingAfterBreak="0">
    <w:nsid w:val="48F10F53"/>
    <w:multiLevelType w:val="multilevel"/>
    <w:tmpl w:val="20606CA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4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56" w15:restartNumberingAfterBreak="0">
    <w:nsid w:val="4F360E0D"/>
    <w:multiLevelType w:val="hybridMultilevel"/>
    <w:tmpl w:val="546401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59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0" w15:restartNumberingAfterBreak="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1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2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3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4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5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6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35C0A93"/>
    <w:multiLevelType w:val="hybridMultilevel"/>
    <w:tmpl w:val="961E8A6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72" w:hanging="360"/>
      </w:pPr>
    </w:lvl>
    <w:lvl w:ilvl="2" w:tplc="0415001B" w:tentative="1">
      <w:start w:val="1"/>
      <w:numFmt w:val="lowerRoman"/>
      <w:lvlText w:val="%3."/>
      <w:lvlJc w:val="right"/>
      <w:pPr>
        <w:ind w:left="1092" w:hanging="180"/>
      </w:pPr>
    </w:lvl>
    <w:lvl w:ilvl="3" w:tplc="0415000F" w:tentative="1">
      <w:start w:val="1"/>
      <w:numFmt w:val="decimal"/>
      <w:lvlText w:val="%4."/>
      <w:lvlJc w:val="left"/>
      <w:pPr>
        <w:ind w:left="1812" w:hanging="360"/>
      </w:pPr>
    </w:lvl>
    <w:lvl w:ilvl="4" w:tplc="04150019" w:tentative="1">
      <w:start w:val="1"/>
      <w:numFmt w:val="lowerLetter"/>
      <w:lvlText w:val="%5."/>
      <w:lvlJc w:val="left"/>
      <w:pPr>
        <w:ind w:left="2532" w:hanging="360"/>
      </w:pPr>
    </w:lvl>
    <w:lvl w:ilvl="5" w:tplc="0415001B" w:tentative="1">
      <w:start w:val="1"/>
      <w:numFmt w:val="lowerRoman"/>
      <w:lvlText w:val="%6."/>
      <w:lvlJc w:val="right"/>
      <w:pPr>
        <w:ind w:left="3252" w:hanging="180"/>
      </w:pPr>
    </w:lvl>
    <w:lvl w:ilvl="6" w:tplc="0415000F" w:tentative="1">
      <w:start w:val="1"/>
      <w:numFmt w:val="decimal"/>
      <w:lvlText w:val="%7."/>
      <w:lvlJc w:val="left"/>
      <w:pPr>
        <w:ind w:left="3972" w:hanging="360"/>
      </w:pPr>
    </w:lvl>
    <w:lvl w:ilvl="7" w:tplc="04150019" w:tentative="1">
      <w:start w:val="1"/>
      <w:numFmt w:val="lowerLetter"/>
      <w:lvlText w:val="%8."/>
      <w:lvlJc w:val="left"/>
      <w:pPr>
        <w:ind w:left="4692" w:hanging="360"/>
      </w:pPr>
    </w:lvl>
    <w:lvl w:ilvl="8" w:tplc="0415001B" w:tentative="1">
      <w:start w:val="1"/>
      <w:numFmt w:val="lowerRoman"/>
      <w:lvlText w:val="%9."/>
      <w:lvlJc w:val="right"/>
      <w:pPr>
        <w:ind w:left="5412" w:hanging="180"/>
      </w:pPr>
    </w:lvl>
  </w:abstractNum>
  <w:abstractNum w:abstractNumId="68" w15:restartNumberingAfterBreak="0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0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1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2" w15:restartNumberingAfterBreak="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6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8" w15:restartNumberingAfterBreak="0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 w15:restartNumberingAfterBreak="0">
    <w:nsid w:val="718C69C5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80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1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2" w15:restartNumberingAfterBreak="0">
    <w:nsid w:val="7B9C5B5B"/>
    <w:multiLevelType w:val="hybridMultilevel"/>
    <w:tmpl w:val="EF36B518"/>
    <w:lvl w:ilvl="0" w:tplc="AF0AC714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6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7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2"/>
    <w:lvlOverride w:ilvl="0">
      <w:startOverride w:val="1"/>
    </w:lvlOverride>
  </w:num>
  <w:num w:numId="2">
    <w:abstractNumId w:val="46"/>
    <w:lvlOverride w:ilvl="0">
      <w:startOverride w:val="1"/>
    </w:lvlOverride>
  </w:num>
  <w:num w:numId="3">
    <w:abstractNumId w:val="31"/>
  </w:num>
  <w:num w:numId="4">
    <w:abstractNumId w:val="20"/>
  </w:num>
  <w:num w:numId="5">
    <w:abstractNumId w:val="34"/>
  </w:num>
  <w:num w:numId="6">
    <w:abstractNumId w:val="18"/>
  </w:num>
  <w:num w:numId="7">
    <w:abstractNumId w:val="83"/>
  </w:num>
  <w:num w:numId="8">
    <w:abstractNumId w:val="19"/>
  </w:num>
  <w:num w:numId="9">
    <w:abstractNumId w:val="22"/>
  </w:num>
  <w:num w:numId="10">
    <w:abstractNumId w:val="35"/>
  </w:num>
  <w:num w:numId="11">
    <w:abstractNumId w:val="43"/>
  </w:num>
  <w:num w:numId="12">
    <w:abstractNumId w:val="65"/>
  </w:num>
  <w:num w:numId="13">
    <w:abstractNumId w:val="33"/>
  </w:num>
  <w:num w:numId="14">
    <w:abstractNumId w:val="77"/>
  </w:num>
  <w:num w:numId="15">
    <w:abstractNumId w:val="59"/>
  </w:num>
  <w:num w:numId="16">
    <w:abstractNumId w:val="85"/>
  </w:num>
  <w:num w:numId="17">
    <w:abstractNumId w:val="10"/>
  </w:num>
  <w:num w:numId="18">
    <w:abstractNumId w:val="9"/>
  </w:num>
  <w:num w:numId="19">
    <w:abstractNumId w:val="28"/>
  </w:num>
  <w:num w:numId="20">
    <w:abstractNumId w:val="13"/>
  </w:num>
  <w:num w:numId="21">
    <w:abstractNumId w:val="76"/>
  </w:num>
  <w:num w:numId="22">
    <w:abstractNumId w:val="7"/>
  </w:num>
  <w:num w:numId="23">
    <w:abstractNumId w:val="30"/>
  </w:num>
  <w:num w:numId="24">
    <w:abstractNumId w:val="37"/>
  </w:num>
  <w:num w:numId="25">
    <w:abstractNumId w:val="17"/>
  </w:num>
  <w:num w:numId="26">
    <w:abstractNumId w:val="71"/>
  </w:num>
  <w:num w:numId="27">
    <w:abstractNumId w:val="84"/>
  </w:num>
  <w:num w:numId="28">
    <w:abstractNumId w:val="81"/>
  </w:num>
  <w:num w:numId="29">
    <w:abstractNumId w:val="39"/>
  </w:num>
  <w:num w:numId="30">
    <w:abstractNumId w:val="29"/>
  </w:num>
  <w:num w:numId="31">
    <w:abstractNumId w:val="51"/>
  </w:num>
  <w:num w:numId="32">
    <w:abstractNumId w:val="8"/>
  </w:num>
  <w:num w:numId="33">
    <w:abstractNumId w:val="47"/>
  </w:num>
  <w:num w:numId="34">
    <w:abstractNumId w:val="66"/>
  </w:num>
  <w:num w:numId="35">
    <w:abstractNumId w:val="75"/>
  </w:num>
  <w:num w:numId="36">
    <w:abstractNumId w:val="16"/>
  </w:num>
  <w:num w:numId="37">
    <w:abstractNumId w:val="63"/>
  </w:num>
  <w:num w:numId="38">
    <w:abstractNumId w:val="45"/>
  </w:num>
  <w:num w:numId="39">
    <w:abstractNumId w:val="61"/>
  </w:num>
  <w:num w:numId="40">
    <w:abstractNumId w:val="74"/>
  </w:num>
  <w:num w:numId="41">
    <w:abstractNumId w:val="73"/>
  </w:num>
  <w:num w:numId="42">
    <w:abstractNumId w:val="64"/>
  </w:num>
  <w:num w:numId="43">
    <w:abstractNumId w:val="70"/>
  </w:num>
  <w:num w:numId="44">
    <w:abstractNumId w:val="86"/>
  </w:num>
  <w:num w:numId="45">
    <w:abstractNumId w:val="32"/>
  </w:num>
  <w:num w:numId="46">
    <w:abstractNumId w:val="50"/>
  </w:num>
  <w:num w:numId="47">
    <w:abstractNumId w:val="54"/>
  </w:num>
  <w:num w:numId="48">
    <w:abstractNumId w:val="42"/>
  </w:num>
  <w:num w:numId="49">
    <w:abstractNumId w:val="57"/>
  </w:num>
  <w:num w:numId="50">
    <w:abstractNumId w:val="21"/>
  </w:num>
  <w:num w:numId="51">
    <w:abstractNumId w:val="80"/>
  </w:num>
  <w:num w:numId="52">
    <w:abstractNumId w:val="72"/>
  </w:num>
  <w:num w:numId="53">
    <w:abstractNumId w:val="15"/>
  </w:num>
  <w:num w:numId="54">
    <w:abstractNumId w:val="78"/>
  </w:num>
  <w:num w:numId="55">
    <w:abstractNumId w:val="27"/>
  </w:num>
  <w:num w:numId="56">
    <w:abstractNumId w:val="23"/>
  </w:num>
  <w:num w:numId="57">
    <w:abstractNumId w:val="87"/>
  </w:num>
  <w:num w:numId="58">
    <w:abstractNumId w:val="41"/>
  </w:num>
  <w:num w:numId="59">
    <w:abstractNumId w:val="48"/>
  </w:num>
  <w:num w:numId="60">
    <w:abstractNumId w:val="58"/>
  </w:num>
  <w:num w:numId="61">
    <w:abstractNumId w:val="38"/>
  </w:num>
  <w:num w:numId="62">
    <w:abstractNumId w:val="36"/>
  </w:num>
  <w:num w:numId="63">
    <w:abstractNumId w:val="24"/>
  </w:num>
  <w:num w:numId="64">
    <w:abstractNumId w:val="55"/>
  </w:num>
  <w:num w:numId="65">
    <w:abstractNumId w:val="69"/>
  </w:num>
  <w:num w:numId="66">
    <w:abstractNumId w:val="44"/>
  </w:num>
  <w:num w:numId="67">
    <w:abstractNumId w:val="49"/>
  </w:num>
  <w:num w:numId="68">
    <w:abstractNumId w:val="53"/>
  </w:num>
  <w:num w:numId="69">
    <w:abstractNumId w:val="79"/>
  </w:num>
  <w:num w:numId="70">
    <w:abstractNumId w:val="82"/>
  </w:num>
  <w:num w:numId="71">
    <w:abstractNumId w:val="67"/>
  </w:num>
  <w:num w:numId="72">
    <w:abstractNumId w:val="56"/>
  </w:num>
  <w:num w:numId="73">
    <w:abstractNumId w:val="68"/>
  </w:num>
  <w:num w:numId="74">
    <w:abstractNumId w:val="12"/>
  </w:num>
  <w:num w:numId="75">
    <w:abstractNumId w:val="14"/>
  </w:num>
  <w:num w:numId="76">
    <w:abstractNumId w:val="60"/>
  </w:num>
  <w:num w:numId="77">
    <w:abstractNumId w:val="25"/>
  </w:num>
  <w:num w:numId="78">
    <w:abstractNumId w:val="52"/>
  </w:num>
  <w:num w:numId="79">
    <w:abstractNumId w:val="26"/>
  </w:num>
  <w:num w:numId="80">
    <w:abstractNumId w:val="11"/>
  </w:num>
  <w:num w:numId="81">
    <w:abstractNumId w:val="4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0A6A"/>
    <w:rsid w:val="00004B9C"/>
    <w:rsid w:val="00005969"/>
    <w:rsid w:val="0001098D"/>
    <w:rsid w:val="000112B0"/>
    <w:rsid w:val="000140AC"/>
    <w:rsid w:val="000145A9"/>
    <w:rsid w:val="00014A40"/>
    <w:rsid w:val="00014DAF"/>
    <w:rsid w:val="00015C29"/>
    <w:rsid w:val="00020591"/>
    <w:rsid w:val="00020784"/>
    <w:rsid w:val="00022AA4"/>
    <w:rsid w:val="000240A0"/>
    <w:rsid w:val="00024BB2"/>
    <w:rsid w:val="00026223"/>
    <w:rsid w:val="000265C5"/>
    <w:rsid w:val="000312CA"/>
    <w:rsid w:val="00031663"/>
    <w:rsid w:val="0003223F"/>
    <w:rsid w:val="0003491C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43FA"/>
    <w:rsid w:val="0005472C"/>
    <w:rsid w:val="0005610A"/>
    <w:rsid w:val="00056414"/>
    <w:rsid w:val="00061DBD"/>
    <w:rsid w:val="00063401"/>
    <w:rsid w:val="00064A3F"/>
    <w:rsid w:val="00067B14"/>
    <w:rsid w:val="00070559"/>
    <w:rsid w:val="00070DBA"/>
    <w:rsid w:val="000750A4"/>
    <w:rsid w:val="00076603"/>
    <w:rsid w:val="00081999"/>
    <w:rsid w:val="0008663A"/>
    <w:rsid w:val="00086AA9"/>
    <w:rsid w:val="00087C5F"/>
    <w:rsid w:val="0009059D"/>
    <w:rsid w:val="0009185C"/>
    <w:rsid w:val="000927AC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B7BC1"/>
    <w:rsid w:val="000C05DF"/>
    <w:rsid w:val="000C08EE"/>
    <w:rsid w:val="000C0ADA"/>
    <w:rsid w:val="000C22DE"/>
    <w:rsid w:val="000C2845"/>
    <w:rsid w:val="000C3A55"/>
    <w:rsid w:val="000C401B"/>
    <w:rsid w:val="000D198D"/>
    <w:rsid w:val="000D5572"/>
    <w:rsid w:val="000D5BE2"/>
    <w:rsid w:val="000E4CB7"/>
    <w:rsid w:val="000E6035"/>
    <w:rsid w:val="000E6C8A"/>
    <w:rsid w:val="000F385C"/>
    <w:rsid w:val="000F43CF"/>
    <w:rsid w:val="000F4D7C"/>
    <w:rsid w:val="000F7B6B"/>
    <w:rsid w:val="00103777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0C9"/>
    <w:rsid w:val="0012442B"/>
    <w:rsid w:val="001249F9"/>
    <w:rsid w:val="00125596"/>
    <w:rsid w:val="0012562F"/>
    <w:rsid w:val="00125845"/>
    <w:rsid w:val="00126D1C"/>
    <w:rsid w:val="0013292F"/>
    <w:rsid w:val="00134ECA"/>
    <w:rsid w:val="00135273"/>
    <w:rsid w:val="00135451"/>
    <w:rsid w:val="0013619D"/>
    <w:rsid w:val="0013662E"/>
    <w:rsid w:val="001373A9"/>
    <w:rsid w:val="00141386"/>
    <w:rsid w:val="00143435"/>
    <w:rsid w:val="001447FB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A94"/>
    <w:rsid w:val="00181EE5"/>
    <w:rsid w:val="001826F4"/>
    <w:rsid w:val="001827CB"/>
    <w:rsid w:val="00182AA0"/>
    <w:rsid w:val="0018488D"/>
    <w:rsid w:val="0018509A"/>
    <w:rsid w:val="00185A4D"/>
    <w:rsid w:val="00185E3A"/>
    <w:rsid w:val="00186905"/>
    <w:rsid w:val="001874E7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255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4841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40ED4"/>
    <w:rsid w:val="002414C7"/>
    <w:rsid w:val="0024502A"/>
    <w:rsid w:val="0024737B"/>
    <w:rsid w:val="0024796D"/>
    <w:rsid w:val="00247CF0"/>
    <w:rsid w:val="002503E9"/>
    <w:rsid w:val="0025084C"/>
    <w:rsid w:val="002515CA"/>
    <w:rsid w:val="00251876"/>
    <w:rsid w:val="00254429"/>
    <w:rsid w:val="00255B7A"/>
    <w:rsid w:val="002571E6"/>
    <w:rsid w:val="00261C41"/>
    <w:rsid w:val="00261EDA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E1F"/>
    <w:rsid w:val="002913F6"/>
    <w:rsid w:val="00291530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1880"/>
    <w:rsid w:val="002B2425"/>
    <w:rsid w:val="002C0606"/>
    <w:rsid w:val="002C0810"/>
    <w:rsid w:val="002C2BCF"/>
    <w:rsid w:val="002C5735"/>
    <w:rsid w:val="002C6CB6"/>
    <w:rsid w:val="002C7A4E"/>
    <w:rsid w:val="002D0044"/>
    <w:rsid w:val="002D02DD"/>
    <w:rsid w:val="002D2292"/>
    <w:rsid w:val="002D2F10"/>
    <w:rsid w:val="002D34BE"/>
    <w:rsid w:val="002D4BCC"/>
    <w:rsid w:val="002D6E8D"/>
    <w:rsid w:val="002E0B19"/>
    <w:rsid w:val="002E22B4"/>
    <w:rsid w:val="002E2A1C"/>
    <w:rsid w:val="002E2E73"/>
    <w:rsid w:val="002E35D9"/>
    <w:rsid w:val="002E444C"/>
    <w:rsid w:val="002E46A4"/>
    <w:rsid w:val="002E6282"/>
    <w:rsid w:val="002E7C54"/>
    <w:rsid w:val="002E7DF0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78A8"/>
    <w:rsid w:val="00310D8A"/>
    <w:rsid w:val="003166B8"/>
    <w:rsid w:val="00316F26"/>
    <w:rsid w:val="00317BB5"/>
    <w:rsid w:val="00320E1A"/>
    <w:rsid w:val="003230E8"/>
    <w:rsid w:val="0032706F"/>
    <w:rsid w:val="00331641"/>
    <w:rsid w:val="003335FC"/>
    <w:rsid w:val="00333A83"/>
    <w:rsid w:val="00333B25"/>
    <w:rsid w:val="0033411E"/>
    <w:rsid w:val="00335FDF"/>
    <w:rsid w:val="00340982"/>
    <w:rsid w:val="003410ED"/>
    <w:rsid w:val="003454F1"/>
    <w:rsid w:val="00351805"/>
    <w:rsid w:val="00352289"/>
    <w:rsid w:val="00352CAA"/>
    <w:rsid w:val="003549D2"/>
    <w:rsid w:val="003550E7"/>
    <w:rsid w:val="003569FE"/>
    <w:rsid w:val="00356C4D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1FCE"/>
    <w:rsid w:val="00383073"/>
    <w:rsid w:val="00383481"/>
    <w:rsid w:val="0038396D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5BBC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1227"/>
    <w:rsid w:val="003F2900"/>
    <w:rsid w:val="003F3E78"/>
    <w:rsid w:val="003F4E6E"/>
    <w:rsid w:val="003F59A0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C20"/>
    <w:rsid w:val="00406A09"/>
    <w:rsid w:val="00406EB2"/>
    <w:rsid w:val="00410B01"/>
    <w:rsid w:val="0041377A"/>
    <w:rsid w:val="00417A4C"/>
    <w:rsid w:val="00417F3A"/>
    <w:rsid w:val="00422813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60B5"/>
    <w:rsid w:val="00437B3A"/>
    <w:rsid w:val="00437CBB"/>
    <w:rsid w:val="00440FF8"/>
    <w:rsid w:val="00444705"/>
    <w:rsid w:val="004461A3"/>
    <w:rsid w:val="0044658F"/>
    <w:rsid w:val="00447454"/>
    <w:rsid w:val="00452550"/>
    <w:rsid w:val="00452636"/>
    <w:rsid w:val="00452F55"/>
    <w:rsid w:val="00453EDD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54D"/>
    <w:rsid w:val="00474FB2"/>
    <w:rsid w:val="004756B8"/>
    <w:rsid w:val="00475C0A"/>
    <w:rsid w:val="00476B50"/>
    <w:rsid w:val="0048060B"/>
    <w:rsid w:val="00481013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0753"/>
    <w:rsid w:val="004A14DE"/>
    <w:rsid w:val="004A1E98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4BF4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8BC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DF0"/>
    <w:rsid w:val="005343DC"/>
    <w:rsid w:val="0053785C"/>
    <w:rsid w:val="005419B4"/>
    <w:rsid w:val="0054670E"/>
    <w:rsid w:val="00546867"/>
    <w:rsid w:val="005520D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D6B"/>
    <w:rsid w:val="00571B63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347F"/>
    <w:rsid w:val="00596664"/>
    <w:rsid w:val="00597F78"/>
    <w:rsid w:val="005A236B"/>
    <w:rsid w:val="005A2903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53D1"/>
    <w:rsid w:val="005C7384"/>
    <w:rsid w:val="005C7CAB"/>
    <w:rsid w:val="005D0204"/>
    <w:rsid w:val="005D14A4"/>
    <w:rsid w:val="005D2BE0"/>
    <w:rsid w:val="005D34AE"/>
    <w:rsid w:val="005D4DFC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668D"/>
    <w:rsid w:val="00637F2A"/>
    <w:rsid w:val="00640B35"/>
    <w:rsid w:val="006428E9"/>
    <w:rsid w:val="00645FB6"/>
    <w:rsid w:val="00646488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53F5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26EB"/>
    <w:rsid w:val="006838D5"/>
    <w:rsid w:val="00685C83"/>
    <w:rsid w:val="006863DC"/>
    <w:rsid w:val="00686972"/>
    <w:rsid w:val="00690090"/>
    <w:rsid w:val="00690AD8"/>
    <w:rsid w:val="00691301"/>
    <w:rsid w:val="00692483"/>
    <w:rsid w:val="00692C23"/>
    <w:rsid w:val="00694D55"/>
    <w:rsid w:val="0069564D"/>
    <w:rsid w:val="00695F45"/>
    <w:rsid w:val="00697614"/>
    <w:rsid w:val="00697919"/>
    <w:rsid w:val="006A1571"/>
    <w:rsid w:val="006A233D"/>
    <w:rsid w:val="006A2360"/>
    <w:rsid w:val="006A36BB"/>
    <w:rsid w:val="006A392A"/>
    <w:rsid w:val="006A6E09"/>
    <w:rsid w:val="006A6EB7"/>
    <w:rsid w:val="006A7026"/>
    <w:rsid w:val="006B0C4F"/>
    <w:rsid w:val="006B204B"/>
    <w:rsid w:val="006B2160"/>
    <w:rsid w:val="006B22B3"/>
    <w:rsid w:val="006B3C21"/>
    <w:rsid w:val="006B53AD"/>
    <w:rsid w:val="006B6796"/>
    <w:rsid w:val="006C0D2D"/>
    <w:rsid w:val="006C1F77"/>
    <w:rsid w:val="006C2555"/>
    <w:rsid w:val="006C579D"/>
    <w:rsid w:val="006C7392"/>
    <w:rsid w:val="006C7CA6"/>
    <w:rsid w:val="006D32BC"/>
    <w:rsid w:val="006D43D5"/>
    <w:rsid w:val="006D4891"/>
    <w:rsid w:val="006D5243"/>
    <w:rsid w:val="006D59F8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60A1"/>
    <w:rsid w:val="00700781"/>
    <w:rsid w:val="00703EE5"/>
    <w:rsid w:val="00703F3A"/>
    <w:rsid w:val="00710237"/>
    <w:rsid w:val="00711CBC"/>
    <w:rsid w:val="0071217D"/>
    <w:rsid w:val="00713F17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46E9"/>
    <w:rsid w:val="0074529A"/>
    <w:rsid w:val="00745F01"/>
    <w:rsid w:val="007462C8"/>
    <w:rsid w:val="007464C9"/>
    <w:rsid w:val="007465C0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66E68"/>
    <w:rsid w:val="00771003"/>
    <w:rsid w:val="00771467"/>
    <w:rsid w:val="00772316"/>
    <w:rsid w:val="0077316E"/>
    <w:rsid w:val="0077359F"/>
    <w:rsid w:val="00773EBD"/>
    <w:rsid w:val="007744A2"/>
    <w:rsid w:val="00774EAB"/>
    <w:rsid w:val="0077577B"/>
    <w:rsid w:val="00777FCD"/>
    <w:rsid w:val="007802CD"/>
    <w:rsid w:val="00781458"/>
    <w:rsid w:val="00781569"/>
    <w:rsid w:val="00786400"/>
    <w:rsid w:val="00786CFF"/>
    <w:rsid w:val="0078752C"/>
    <w:rsid w:val="00787A77"/>
    <w:rsid w:val="00791810"/>
    <w:rsid w:val="007924C0"/>
    <w:rsid w:val="0079288B"/>
    <w:rsid w:val="00793196"/>
    <w:rsid w:val="00793ED7"/>
    <w:rsid w:val="00794C07"/>
    <w:rsid w:val="00794F3D"/>
    <w:rsid w:val="00795B40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B01A5"/>
    <w:rsid w:val="007B2387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C7617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45C5"/>
    <w:rsid w:val="007E6C03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41B0"/>
    <w:rsid w:val="00805837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65F1"/>
    <w:rsid w:val="00831865"/>
    <w:rsid w:val="00831A9F"/>
    <w:rsid w:val="00833F06"/>
    <w:rsid w:val="00834824"/>
    <w:rsid w:val="00834BC8"/>
    <w:rsid w:val="00835107"/>
    <w:rsid w:val="00835658"/>
    <w:rsid w:val="00835686"/>
    <w:rsid w:val="00835ADC"/>
    <w:rsid w:val="00840E08"/>
    <w:rsid w:val="00842B2E"/>
    <w:rsid w:val="00843558"/>
    <w:rsid w:val="00843B41"/>
    <w:rsid w:val="00847FD1"/>
    <w:rsid w:val="00851026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741"/>
    <w:rsid w:val="008879FD"/>
    <w:rsid w:val="00887CEE"/>
    <w:rsid w:val="008914C5"/>
    <w:rsid w:val="00893702"/>
    <w:rsid w:val="008951F6"/>
    <w:rsid w:val="00895B89"/>
    <w:rsid w:val="008A2D88"/>
    <w:rsid w:val="008A38C0"/>
    <w:rsid w:val="008A3A87"/>
    <w:rsid w:val="008A3B9B"/>
    <w:rsid w:val="008A3F8C"/>
    <w:rsid w:val="008A5E68"/>
    <w:rsid w:val="008A67C0"/>
    <w:rsid w:val="008A757A"/>
    <w:rsid w:val="008B586F"/>
    <w:rsid w:val="008B6568"/>
    <w:rsid w:val="008B7EDD"/>
    <w:rsid w:val="008C06E0"/>
    <w:rsid w:val="008C20D8"/>
    <w:rsid w:val="008C27E4"/>
    <w:rsid w:val="008C4BE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6F"/>
    <w:rsid w:val="009034DA"/>
    <w:rsid w:val="00903509"/>
    <w:rsid w:val="00905432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1777B"/>
    <w:rsid w:val="00922593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37A39"/>
    <w:rsid w:val="0094270F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32"/>
    <w:rsid w:val="009661F5"/>
    <w:rsid w:val="00966BAC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BB3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68BC"/>
    <w:rsid w:val="009F753F"/>
    <w:rsid w:val="00A0042C"/>
    <w:rsid w:val="00A00CD4"/>
    <w:rsid w:val="00A0365E"/>
    <w:rsid w:val="00A04734"/>
    <w:rsid w:val="00A05FBB"/>
    <w:rsid w:val="00A071EF"/>
    <w:rsid w:val="00A110E2"/>
    <w:rsid w:val="00A1153D"/>
    <w:rsid w:val="00A1410D"/>
    <w:rsid w:val="00A1438F"/>
    <w:rsid w:val="00A14FF7"/>
    <w:rsid w:val="00A1595D"/>
    <w:rsid w:val="00A174B0"/>
    <w:rsid w:val="00A21DD2"/>
    <w:rsid w:val="00A22418"/>
    <w:rsid w:val="00A2272B"/>
    <w:rsid w:val="00A23A12"/>
    <w:rsid w:val="00A25B72"/>
    <w:rsid w:val="00A2697B"/>
    <w:rsid w:val="00A27CF8"/>
    <w:rsid w:val="00A37B8D"/>
    <w:rsid w:val="00A40737"/>
    <w:rsid w:val="00A40CC2"/>
    <w:rsid w:val="00A4187F"/>
    <w:rsid w:val="00A4226B"/>
    <w:rsid w:val="00A444B3"/>
    <w:rsid w:val="00A4598A"/>
    <w:rsid w:val="00A46932"/>
    <w:rsid w:val="00A47B16"/>
    <w:rsid w:val="00A506DD"/>
    <w:rsid w:val="00A5137C"/>
    <w:rsid w:val="00A517F8"/>
    <w:rsid w:val="00A51812"/>
    <w:rsid w:val="00A535E9"/>
    <w:rsid w:val="00A53A03"/>
    <w:rsid w:val="00A56773"/>
    <w:rsid w:val="00A56A34"/>
    <w:rsid w:val="00A6146A"/>
    <w:rsid w:val="00A64299"/>
    <w:rsid w:val="00A66DEA"/>
    <w:rsid w:val="00A7269D"/>
    <w:rsid w:val="00A72BA1"/>
    <w:rsid w:val="00A7302E"/>
    <w:rsid w:val="00A81134"/>
    <w:rsid w:val="00A811CD"/>
    <w:rsid w:val="00A83CE5"/>
    <w:rsid w:val="00A84B66"/>
    <w:rsid w:val="00A855FB"/>
    <w:rsid w:val="00A85A53"/>
    <w:rsid w:val="00A923F5"/>
    <w:rsid w:val="00A94323"/>
    <w:rsid w:val="00A94CCE"/>
    <w:rsid w:val="00A95259"/>
    <w:rsid w:val="00A95902"/>
    <w:rsid w:val="00A96A2A"/>
    <w:rsid w:val="00A97041"/>
    <w:rsid w:val="00AA01AB"/>
    <w:rsid w:val="00AA0687"/>
    <w:rsid w:val="00AA1877"/>
    <w:rsid w:val="00AA219E"/>
    <w:rsid w:val="00AA2505"/>
    <w:rsid w:val="00AA7B45"/>
    <w:rsid w:val="00AB0F97"/>
    <w:rsid w:val="00AB0FA4"/>
    <w:rsid w:val="00AB18F9"/>
    <w:rsid w:val="00AB3367"/>
    <w:rsid w:val="00AB496A"/>
    <w:rsid w:val="00AB5266"/>
    <w:rsid w:val="00AB68F6"/>
    <w:rsid w:val="00AB7613"/>
    <w:rsid w:val="00AC2622"/>
    <w:rsid w:val="00AC46F5"/>
    <w:rsid w:val="00AC4987"/>
    <w:rsid w:val="00AC4F4D"/>
    <w:rsid w:val="00AC7527"/>
    <w:rsid w:val="00AC7F23"/>
    <w:rsid w:val="00AD0BE8"/>
    <w:rsid w:val="00AD262D"/>
    <w:rsid w:val="00AD3ED1"/>
    <w:rsid w:val="00AD4962"/>
    <w:rsid w:val="00AD6A3D"/>
    <w:rsid w:val="00AD6BED"/>
    <w:rsid w:val="00AD739F"/>
    <w:rsid w:val="00AD7707"/>
    <w:rsid w:val="00AE1EF9"/>
    <w:rsid w:val="00AE52C8"/>
    <w:rsid w:val="00B0093D"/>
    <w:rsid w:val="00B0170A"/>
    <w:rsid w:val="00B027EC"/>
    <w:rsid w:val="00B07AE6"/>
    <w:rsid w:val="00B15CBE"/>
    <w:rsid w:val="00B172F7"/>
    <w:rsid w:val="00B17C25"/>
    <w:rsid w:val="00B20BC9"/>
    <w:rsid w:val="00B21E2E"/>
    <w:rsid w:val="00B24A5A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5D6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57D4A"/>
    <w:rsid w:val="00B6056C"/>
    <w:rsid w:val="00B61832"/>
    <w:rsid w:val="00B626DC"/>
    <w:rsid w:val="00B71D5A"/>
    <w:rsid w:val="00B7248F"/>
    <w:rsid w:val="00B739AA"/>
    <w:rsid w:val="00B7584A"/>
    <w:rsid w:val="00B765DF"/>
    <w:rsid w:val="00B80E5B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0A48"/>
    <w:rsid w:val="00BB10C0"/>
    <w:rsid w:val="00BB1721"/>
    <w:rsid w:val="00BB3EF2"/>
    <w:rsid w:val="00BB4ED8"/>
    <w:rsid w:val="00BB5D03"/>
    <w:rsid w:val="00BB7BE0"/>
    <w:rsid w:val="00BC016B"/>
    <w:rsid w:val="00BC0D65"/>
    <w:rsid w:val="00BC1577"/>
    <w:rsid w:val="00BC2BE7"/>
    <w:rsid w:val="00BC3B8C"/>
    <w:rsid w:val="00BC43AE"/>
    <w:rsid w:val="00BC50F5"/>
    <w:rsid w:val="00BC5706"/>
    <w:rsid w:val="00BC57FE"/>
    <w:rsid w:val="00BC5F83"/>
    <w:rsid w:val="00BC6157"/>
    <w:rsid w:val="00BC61F0"/>
    <w:rsid w:val="00BD3995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C00F41"/>
    <w:rsid w:val="00C01870"/>
    <w:rsid w:val="00C01CD5"/>
    <w:rsid w:val="00C02287"/>
    <w:rsid w:val="00C02E82"/>
    <w:rsid w:val="00C036BF"/>
    <w:rsid w:val="00C040D1"/>
    <w:rsid w:val="00C0510F"/>
    <w:rsid w:val="00C10614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1AF5"/>
    <w:rsid w:val="00C425C0"/>
    <w:rsid w:val="00C44DCE"/>
    <w:rsid w:val="00C45AD7"/>
    <w:rsid w:val="00C45CBE"/>
    <w:rsid w:val="00C47183"/>
    <w:rsid w:val="00C50DF6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6667"/>
    <w:rsid w:val="00C868DE"/>
    <w:rsid w:val="00C90900"/>
    <w:rsid w:val="00C92732"/>
    <w:rsid w:val="00C932AC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513"/>
    <w:rsid w:val="00CB5E5F"/>
    <w:rsid w:val="00CB6C14"/>
    <w:rsid w:val="00CB7BB0"/>
    <w:rsid w:val="00CC0678"/>
    <w:rsid w:val="00CC07AA"/>
    <w:rsid w:val="00CC11E8"/>
    <w:rsid w:val="00CC168D"/>
    <w:rsid w:val="00CC32C4"/>
    <w:rsid w:val="00CC6427"/>
    <w:rsid w:val="00CD3106"/>
    <w:rsid w:val="00CD333D"/>
    <w:rsid w:val="00CD46CE"/>
    <w:rsid w:val="00CD5195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10807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319F1"/>
    <w:rsid w:val="00D3272A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25E9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4BE0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7A"/>
    <w:rsid w:val="00E112AC"/>
    <w:rsid w:val="00E11F85"/>
    <w:rsid w:val="00E1342A"/>
    <w:rsid w:val="00E13A35"/>
    <w:rsid w:val="00E20B3F"/>
    <w:rsid w:val="00E2154E"/>
    <w:rsid w:val="00E22EA2"/>
    <w:rsid w:val="00E24449"/>
    <w:rsid w:val="00E252BF"/>
    <w:rsid w:val="00E32A36"/>
    <w:rsid w:val="00E3348D"/>
    <w:rsid w:val="00E33636"/>
    <w:rsid w:val="00E33934"/>
    <w:rsid w:val="00E33B12"/>
    <w:rsid w:val="00E3630D"/>
    <w:rsid w:val="00E37447"/>
    <w:rsid w:val="00E400FA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4543"/>
    <w:rsid w:val="00E54C9C"/>
    <w:rsid w:val="00E553B7"/>
    <w:rsid w:val="00E554B1"/>
    <w:rsid w:val="00E555FE"/>
    <w:rsid w:val="00E60157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02D9"/>
    <w:rsid w:val="00EA1BCF"/>
    <w:rsid w:val="00EA305F"/>
    <w:rsid w:val="00EA4104"/>
    <w:rsid w:val="00EA4B08"/>
    <w:rsid w:val="00EA643E"/>
    <w:rsid w:val="00EB1D9B"/>
    <w:rsid w:val="00EB2BF5"/>
    <w:rsid w:val="00EB5C05"/>
    <w:rsid w:val="00EB6C71"/>
    <w:rsid w:val="00EB73D6"/>
    <w:rsid w:val="00EB79C9"/>
    <w:rsid w:val="00EC0546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3E2B"/>
    <w:rsid w:val="00F144F5"/>
    <w:rsid w:val="00F14F27"/>
    <w:rsid w:val="00F157F6"/>
    <w:rsid w:val="00F174D8"/>
    <w:rsid w:val="00F2611A"/>
    <w:rsid w:val="00F3153A"/>
    <w:rsid w:val="00F3324D"/>
    <w:rsid w:val="00F33951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5D10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A99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4E6C"/>
    <w:rsid w:val="00FB542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39DE"/>
    <w:rsid w:val="00FD51B5"/>
    <w:rsid w:val="00FD5DA4"/>
    <w:rsid w:val="00FD6817"/>
    <w:rsid w:val="00FD759C"/>
    <w:rsid w:val="00FD7B84"/>
    <w:rsid w:val="00FD7D48"/>
    <w:rsid w:val="00FE0309"/>
    <w:rsid w:val="00FE0A8E"/>
    <w:rsid w:val="00FE197F"/>
    <w:rsid w:val="00FE36E2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  <w15:docId w15:val="{BDF8F86F-6389-4761-9CB3-2EB4FC80C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620DD4-C64B-45E2-BEB0-CA8F78FDA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47</Words>
  <Characters>11685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1-06-10T07:24:00Z</cp:lastPrinted>
  <dcterms:created xsi:type="dcterms:W3CDTF">2022-01-18T11:51:00Z</dcterms:created>
  <dcterms:modified xsi:type="dcterms:W3CDTF">2022-01-18T11:51:00Z</dcterms:modified>
</cp:coreProperties>
</file>